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Pr="00040BA5" w:rsidR="00040BA5" w:rsidP="00040BA5" w:rsidRDefault="00040BA5" w14:paraId="4F9A5965" w14:textId="77777777">
      <w:pPr>
        <w:pStyle w:val="Heading"/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537A2D" w:rsidTr="00537A2D" w14:paraId="7406E61D" w14:textId="77777777">
        <w:tc>
          <w:tcPr>
            <w:tcW w:w="7973" w:type="dxa"/>
            <w:gridSpan w:val="2"/>
          </w:tcPr>
          <w:p w:rsidRPr="008B671A" w:rsidR="00537A2D" w:rsidP="00E27565" w:rsidRDefault="00537A2D" w14:paraId="27EAC150" w14:textId="77777777">
            <w:pPr>
              <w:pStyle w:val="Heading"/>
              <w:ind w:left="0"/>
              <w:rPr>
                <w:rFonts w:ascii="Aptos" w:hAnsi="Aptos"/>
              </w:rPr>
            </w:pPr>
            <w:r w:rsidRPr="59E8A317">
              <w:rPr>
                <w:rFonts w:ascii="Aptos" w:hAnsi="Aptos"/>
              </w:rPr>
              <w:t>Title Summary</w:t>
            </w:r>
          </w:p>
        </w:tc>
      </w:tr>
      <w:tr w:rsidRPr="00192AE9" w:rsidR="008308D9" w:rsidTr="00255F5F" w14:paraId="056D918C" w14:textId="77777777">
        <w:tc>
          <w:tcPr>
            <w:tcW w:w="4004" w:type="dxa"/>
          </w:tcPr>
          <w:p w:rsidRPr="00192AE9" w:rsidR="008308D9" w:rsidP="008308D9" w:rsidRDefault="008308D9" w14:paraId="47B6CE63" w14:textId="0D884B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8308D9" w:rsidP="008308D9" w:rsidRDefault="008308D9" w14:paraId="4B187C83" w14:textId="1BA4F508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537A2D" w:rsidTr="00255F5F" w14:paraId="08071C20" w14:textId="77777777">
        <w:tc>
          <w:tcPr>
            <w:tcW w:w="4004" w:type="dxa"/>
          </w:tcPr>
          <w:p w:rsidRPr="00192AE9" w:rsidR="00537A2D" w:rsidP="00E27565" w:rsidRDefault="00537A2D" w14:paraId="5775672C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537A2D" w:rsidP="00E27565" w:rsidRDefault="00537A2D" w14:paraId="4E03EF7B" w14:textId="4FD969D4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D83399">
              <w:rPr>
                <w:sz w:val="22"/>
              </w:rPr>
              <w:t>s</w:t>
            </w:r>
            <w:r>
              <w:rPr>
                <w:sz w:val="22"/>
              </w:rPr>
              <w:t>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537A2D" w:rsidTr="00255F5F" w14:paraId="1DA5F6D8" w14:textId="77777777">
        <w:tc>
          <w:tcPr>
            <w:tcW w:w="4004" w:type="dxa"/>
          </w:tcPr>
          <w:p w:rsidRPr="00192AE9" w:rsidR="00537A2D" w:rsidP="00E27565" w:rsidRDefault="00537A2D" w14:paraId="13CEB452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537A2D" w:rsidP="00E27565" w:rsidRDefault="00537A2D" w14:paraId="7BE86635" w14:textId="2F9AA293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D83399">
              <w:rPr>
                <w:sz w:val="22"/>
              </w:rPr>
              <w:t>currentA</w:t>
            </w:r>
            <w:r>
              <w:rPr>
                <w:sz w:val="22"/>
              </w:rPr>
              <w:t>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Pr="00192AE9" w:rsidR="00537A2D" w:rsidTr="00255F5F" w14:paraId="28259992" w14:textId="77777777">
        <w:tc>
          <w:tcPr>
            <w:tcW w:w="4004" w:type="dxa"/>
          </w:tcPr>
          <w:p w:rsidRPr="00192AE9" w:rsidR="00537A2D" w:rsidP="00E27565" w:rsidRDefault="00537A2D" w14:paraId="02FB6C0D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Date of Registration</w:t>
            </w:r>
          </w:p>
        </w:tc>
        <w:tc>
          <w:tcPr>
            <w:tcW w:w="3969" w:type="dxa"/>
          </w:tcPr>
          <w:p w:rsidRPr="00192AE9" w:rsidR="00537A2D" w:rsidP="00E27565" w:rsidRDefault="00537A2D" w14:paraId="026CEF51" w14:textId="40B13751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C727B5"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537A2D" w:rsidTr="00255F5F" w14:paraId="519AC4BF" w14:textId="77777777">
        <w:tc>
          <w:tcPr>
            <w:tcW w:w="4004" w:type="dxa"/>
          </w:tcPr>
          <w:p w:rsidRPr="00192AE9" w:rsidR="00537A2D" w:rsidP="00E27565" w:rsidRDefault="00537A2D" w14:paraId="458147C8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Expiration Date</w:t>
            </w:r>
          </w:p>
        </w:tc>
        <w:tc>
          <w:tcPr>
            <w:tcW w:w="3969" w:type="dxa"/>
          </w:tcPr>
          <w:p w:rsidRPr="00192AE9" w:rsidR="00537A2D" w:rsidP="00E27565" w:rsidRDefault="00537A2D" w14:paraId="0BAB9C60" w14:textId="1790C66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C727B5"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537A2D" w:rsidTr="00255F5F" w14:paraId="27C15DD9" w14:textId="77777777">
        <w:tc>
          <w:tcPr>
            <w:tcW w:w="4004" w:type="dxa"/>
          </w:tcPr>
          <w:p w:rsidRPr="00192AE9" w:rsidR="00537A2D" w:rsidP="00E27565" w:rsidRDefault="00537A2D" w14:paraId="397AC43B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Date of Designation</w:t>
            </w:r>
          </w:p>
        </w:tc>
        <w:tc>
          <w:tcPr>
            <w:tcW w:w="3969" w:type="dxa"/>
          </w:tcPr>
          <w:p w:rsidRPr="00192AE9" w:rsidR="00537A2D" w:rsidP="00E27565" w:rsidRDefault="00537A2D" w14:paraId="35C6D40A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D</w:t>
            </w:r>
            <w:r w:rsidRPr="00192AE9">
              <w:rPr>
                <w:sz w:val="22"/>
              </w:rPr>
              <w:t>esignation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537A2D" w:rsidTr="00255F5F" w14:paraId="753327F9" w14:textId="77777777">
        <w:tc>
          <w:tcPr>
            <w:tcW w:w="4004" w:type="dxa"/>
          </w:tcPr>
          <w:p w:rsidRPr="00192AE9" w:rsidR="00537A2D" w:rsidP="00E27565" w:rsidRDefault="00537A2D" w14:paraId="403A1BFC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537A2D" w:rsidP="00E27565" w:rsidRDefault="00537A2D" w14:paraId="10505756" w14:textId="79A93F49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493254"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537A2D" w:rsidTr="00255F5F" w14:paraId="0CEC39D6" w14:textId="77777777">
        <w:tc>
          <w:tcPr>
            <w:tcW w:w="4004" w:type="dxa"/>
          </w:tcPr>
          <w:p w:rsidRPr="00192AE9" w:rsidR="00537A2D" w:rsidP="00E27565" w:rsidRDefault="00537A2D" w14:paraId="46918254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Number of Renewals</w:t>
            </w:r>
          </w:p>
        </w:tc>
        <w:tc>
          <w:tcPr>
            <w:tcW w:w="3969" w:type="dxa"/>
          </w:tcPr>
          <w:p w:rsidRPr="00192AE9" w:rsidR="00537A2D" w:rsidP="00E27565" w:rsidRDefault="00537A2D" w14:paraId="5741A8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NumberOfRenewals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  <w:tr w:rsidRPr="00F778FE" w:rsidR="00537A2D" w:rsidTr="00255F5F" w14:paraId="2A46CF23" w14:textId="77777777">
        <w:tc>
          <w:tcPr>
            <w:tcW w:w="4004" w:type="dxa"/>
          </w:tcPr>
          <w:p w:rsidRPr="00F778FE" w:rsidR="00537A2D" w:rsidP="00E27565" w:rsidRDefault="00537A2D" w14:paraId="5D738FF2" w14:textId="77777777">
            <w:pPr>
              <w:pStyle w:val="LabelStyle"/>
            </w:pPr>
            <w:r w:rsidRPr="00192AE9">
              <w:rPr>
                <w:sz w:val="22"/>
                <w:szCs w:val="22"/>
              </w:rPr>
              <w:t>Amount of Excess Work</w:t>
            </w:r>
          </w:p>
        </w:tc>
        <w:tc>
          <w:tcPr>
            <w:tcW w:w="3969" w:type="dxa"/>
          </w:tcPr>
          <w:p w:rsidRPr="00F778FE" w:rsidR="00537A2D" w:rsidP="00E27565" w:rsidRDefault="00537A2D" w14:paraId="35662283" w14:textId="491353D4">
            <w:pPr>
              <w:pStyle w:val="TextFieldStyle"/>
              <w:rPr>
                <w:szCs w:val="24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rFonts w:cs="Consolas"/>
                <w:sz w:val="22"/>
              </w:rPr>
              <w:t>xce</w:t>
            </w:r>
            <w:r>
              <w:rPr>
                <w:rFonts w:cs="Consolas"/>
                <w:sz w:val="22"/>
              </w:rPr>
              <w:t>s</w:t>
            </w:r>
            <w:r w:rsidRPr="00192AE9">
              <w:rPr>
                <w:rFonts w:cs="Consolas"/>
                <w:sz w:val="22"/>
              </w:rPr>
              <w:t>sWork</w:t>
            </w:r>
            <w:proofErr w:type="spellEnd"/>
            <w:r w:rsidRPr="00192AE9">
              <w:rPr>
                <w:sz w:val="22"/>
              </w:rPr>
              <w:t>}</w:t>
            </w:r>
            <w:r w:rsidR="00FF2BEA">
              <w:rPr>
                <w:rStyle w:val="EndnoteReference"/>
                <w:szCs w:val="24"/>
              </w:rPr>
              <w:endnoteReference w:id="8"/>
            </w:r>
          </w:p>
        </w:tc>
      </w:tr>
      <w:tr w:rsidRPr="00192AE9" w:rsidR="00537A2D" w:rsidTr="00255F5F" w14:paraId="7CED05CA" w14:textId="77777777">
        <w:tc>
          <w:tcPr>
            <w:tcW w:w="4004" w:type="dxa"/>
          </w:tcPr>
          <w:p w:rsidRPr="00192AE9" w:rsidR="00537A2D" w:rsidP="00E27565" w:rsidRDefault="00537A2D" w14:paraId="7985397E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Amount of Work Necessary for Renewal</w:t>
            </w:r>
          </w:p>
        </w:tc>
        <w:tc>
          <w:tcPr>
            <w:tcW w:w="3969" w:type="dxa"/>
          </w:tcPr>
          <w:p w:rsidRPr="00192AE9" w:rsidR="00537A2D" w:rsidP="00E27565" w:rsidRDefault="00537A2D" w14:paraId="06FB976E" w14:textId="28697789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N</w:t>
            </w:r>
            <w:r w:rsidRPr="00192AE9">
              <w:rPr>
                <w:rFonts w:cs="Consolas"/>
                <w:sz w:val="22"/>
              </w:rPr>
              <w:t>ecessaryRenewal</w:t>
            </w:r>
            <w:proofErr w:type="spellEnd"/>
            <w:r w:rsidRPr="00192AE9">
              <w:rPr>
                <w:sz w:val="22"/>
              </w:rPr>
              <w:t>}</w:t>
            </w:r>
            <w:r w:rsidR="00FF2BEA">
              <w:rPr>
                <w:rStyle w:val="EndnoteReference"/>
                <w:sz w:val="22"/>
              </w:rPr>
              <w:endnoteReference w:id="9"/>
            </w:r>
          </w:p>
        </w:tc>
      </w:tr>
      <w:tr w:rsidRPr="00192AE9" w:rsidR="00537A2D" w:rsidTr="00255F5F" w14:paraId="04CA8338" w14:textId="77777777">
        <w:tc>
          <w:tcPr>
            <w:tcW w:w="4004" w:type="dxa"/>
          </w:tcPr>
          <w:p w:rsidRPr="00192AE9" w:rsidR="00537A2D" w:rsidP="00E27565" w:rsidRDefault="00537A2D" w14:paraId="2C040461" w14:textId="77777777">
            <w:pPr>
              <w:pStyle w:val="LabelStyle"/>
              <w:rPr>
                <w:bCs/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quired Fees for Renewal</w:t>
            </w:r>
          </w:p>
        </w:tc>
        <w:tc>
          <w:tcPr>
            <w:tcW w:w="3969" w:type="dxa"/>
          </w:tcPr>
          <w:p w:rsidRPr="00192AE9" w:rsidR="00537A2D" w:rsidP="00E27565" w:rsidRDefault="00537A2D" w14:paraId="3128C997" w14:textId="50CADCDC">
            <w:pPr>
              <w:pStyle w:val="TextFieldStyle"/>
              <w:rPr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R</w:t>
            </w:r>
            <w:r w:rsidRPr="00192AE9">
              <w:rPr>
                <w:bCs/>
                <w:sz w:val="22"/>
              </w:rPr>
              <w:t>enewalFees</w:t>
            </w:r>
            <w:proofErr w:type="spellEnd"/>
            <w:r w:rsidRPr="00192AE9">
              <w:rPr>
                <w:bCs/>
                <w:sz w:val="22"/>
              </w:rPr>
              <w:t>}</w:t>
            </w:r>
            <w:r w:rsidR="00FF2BEA">
              <w:rPr>
                <w:rStyle w:val="EndnoteReference"/>
                <w:sz w:val="22"/>
              </w:rPr>
              <w:endnoteReference w:id="10"/>
            </w:r>
          </w:p>
        </w:tc>
      </w:tr>
      <w:tr w:rsidRPr="00192AE9" w:rsidR="00537A2D" w:rsidTr="00255F5F" w14:paraId="0D5D89EC" w14:textId="77777777">
        <w:tc>
          <w:tcPr>
            <w:tcW w:w="4004" w:type="dxa"/>
          </w:tcPr>
          <w:p w:rsidRPr="00537A2D" w:rsidR="00537A2D" w:rsidP="00E27565" w:rsidRDefault="00537A2D" w14:paraId="20BF55C1" w14:textId="1820C921">
            <w:pPr>
              <w:pStyle w:val="LabelStyle"/>
              <w:rPr>
                <w:sz w:val="22"/>
                <w:szCs w:val="22"/>
              </w:rPr>
            </w:pPr>
            <w:r w:rsidRPr="00537A2D">
              <w:rPr>
                <w:bCs/>
                <w:color w:val="000000" w:themeColor="text1"/>
                <w:sz w:val="22"/>
                <w:szCs w:val="22"/>
                <w:lang w:val="en-ID"/>
              </w:rPr>
              <w:t>Renewal File Being Processed</w:t>
            </w:r>
          </w:p>
        </w:tc>
        <w:tc>
          <w:tcPr>
            <w:tcW w:w="3969" w:type="dxa"/>
          </w:tcPr>
          <w:p w:rsidRPr="00537A2D" w:rsidR="00537A2D" w:rsidP="00E27565" w:rsidRDefault="00537A2D" w14:paraId="6749981D" w14:textId="0FB319FC">
            <w:pPr>
              <w:pStyle w:val="TextFieldStyle"/>
              <w:rPr>
                <w:bCs/>
                <w:sz w:val="22"/>
              </w:rPr>
            </w:pPr>
            <w:r w:rsidRPr="00537A2D">
              <w:rPr>
                <w:bCs/>
                <w:sz w:val="22"/>
              </w:rPr>
              <w:t>{</w:t>
            </w:r>
            <w:proofErr w:type="spellStart"/>
            <w:r w:rsidRPr="00537A2D">
              <w:rPr>
                <w:bCs/>
                <w:sz w:val="22"/>
              </w:rPr>
              <w:t>RenewalFileProcessed</w:t>
            </w:r>
            <w:proofErr w:type="spellEnd"/>
            <w:r w:rsidRPr="00537A2D">
              <w:rPr>
                <w:bCs/>
                <w:sz w:val="22"/>
              </w:rPr>
              <w:t>}</w:t>
            </w:r>
            <w:r w:rsidRPr="00537A2D">
              <w:rPr>
                <w:rStyle w:val="EndnoteReference"/>
                <w:bCs/>
                <w:sz w:val="22"/>
              </w:rPr>
              <w:endnoteReference w:id="11"/>
            </w:r>
          </w:p>
        </w:tc>
      </w:tr>
      <w:tr w:rsidRPr="00192AE9" w:rsidR="00537A2D" w:rsidTr="00255F5F" w14:paraId="4F9E8463" w14:textId="77777777">
        <w:tc>
          <w:tcPr>
            <w:tcW w:w="4004" w:type="dxa"/>
          </w:tcPr>
          <w:p w:rsidRPr="00537A2D" w:rsidR="00537A2D" w:rsidP="00E27565" w:rsidRDefault="00537A2D" w14:paraId="6A0D113D" w14:textId="3D90BA35">
            <w:pPr>
              <w:pStyle w:val="LabelStyle"/>
              <w:rPr>
                <w:sz w:val="22"/>
                <w:szCs w:val="22"/>
              </w:rPr>
            </w:pPr>
            <w:r w:rsidRPr="00537A2D">
              <w:rPr>
                <w:bCs/>
                <w:color w:val="000000" w:themeColor="text1"/>
                <w:sz w:val="22"/>
                <w:szCs w:val="22"/>
                <w:lang w:val="en-ID"/>
              </w:rPr>
              <w:t>Work File Being Processed</w:t>
            </w:r>
          </w:p>
        </w:tc>
        <w:tc>
          <w:tcPr>
            <w:tcW w:w="3969" w:type="dxa"/>
          </w:tcPr>
          <w:p w:rsidRPr="00537A2D" w:rsidR="00537A2D" w:rsidP="00E27565" w:rsidRDefault="00537A2D" w14:paraId="125B321F" w14:textId="5DAB4F17">
            <w:pPr>
              <w:pStyle w:val="TextFieldStyle"/>
              <w:rPr>
                <w:bCs/>
                <w:sz w:val="22"/>
              </w:rPr>
            </w:pPr>
            <w:r w:rsidRPr="00537A2D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Work</w:t>
            </w:r>
            <w:r w:rsidRPr="00537A2D">
              <w:rPr>
                <w:bCs/>
                <w:sz w:val="22"/>
              </w:rPr>
              <w:t>FileProcessed</w:t>
            </w:r>
            <w:proofErr w:type="spellEnd"/>
            <w:r w:rsidRPr="00537A2D">
              <w:rPr>
                <w:bCs/>
                <w:sz w:val="22"/>
              </w:rPr>
              <w:t>}</w:t>
            </w:r>
            <w:r w:rsidRPr="00537A2D">
              <w:rPr>
                <w:rStyle w:val="EndnoteReference"/>
                <w:bCs/>
                <w:sz w:val="22"/>
              </w:rPr>
              <w:endnoteReference w:id="12"/>
            </w:r>
          </w:p>
        </w:tc>
      </w:tr>
      <w:tr w:rsidRPr="00192AE9" w:rsidR="00537A2D" w:rsidTr="00255F5F" w14:paraId="21A91EE2" w14:textId="77777777">
        <w:tc>
          <w:tcPr>
            <w:tcW w:w="4004" w:type="dxa"/>
          </w:tcPr>
          <w:p w:rsidRPr="00537A2D" w:rsidR="00537A2D" w:rsidP="00E27565" w:rsidRDefault="00537A2D" w14:paraId="6E55EA75" w14:textId="1535490E">
            <w:pPr>
              <w:pStyle w:val="LabelStyle"/>
              <w:rPr>
                <w:sz w:val="22"/>
                <w:szCs w:val="22"/>
              </w:rPr>
            </w:pPr>
            <w:r w:rsidRPr="00537A2D">
              <w:rPr>
                <w:bCs/>
                <w:color w:val="000000" w:themeColor="text1"/>
                <w:sz w:val="22"/>
                <w:szCs w:val="22"/>
                <w:lang w:val="en-ID"/>
              </w:rPr>
              <w:t>Conversion/Substitution File Being Processed</w:t>
            </w:r>
          </w:p>
        </w:tc>
        <w:tc>
          <w:tcPr>
            <w:tcW w:w="3969" w:type="dxa"/>
          </w:tcPr>
          <w:p w:rsidRPr="00537A2D" w:rsidR="00537A2D" w:rsidP="00E27565" w:rsidRDefault="00537A2D" w14:paraId="7110841C" w14:textId="168A649E">
            <w:pPr>
              <w:pStyle w:val="TextFieldStyle"/>
              <w:rPr>
                <w:bCs/>
                <w:sz w:val="22"/>
              </w:rPr>
            </w:pPr>
            <w:r w:rsidRPr="00537A2D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Conversion</w:t>
            </w:r>
            <w:r w:rsidRPr="00537A2D">
              <w:rPr>
                <w:bCs/>
                <w:sz w:val="22"/>
              </w:rPr>
              <w:t>FileProcessed</w:t>
            </w:r>
            <w:proofErr w:type="spellEnd"/>
            <w:r w:rsidRPr="00537A2D">
              <w:rPr>
                <w:bCs/>
                <w:sz w:val="22"/>
              </w:rPr>
              <w:t>}</w:t>
            </w:r>
            <w:r w:rsidRPr="00537A2D">
              <w:rPr>
                <w:rStyle w:val="EndnoteReference"/>
                <w:bCs/>
                <w:sz w:val="22"/>
              </w:rPr>
              <w:endnoteReference w:id="13"/>
            </w:r>
          </w:p>
        </w:tc>
      </w:tr>
      <w:tr w:rsidRPr="00192AE9" w:rsidR="00537A2D" w:rsidTr="00255F5F" w14:paraId="549D839B" w14:textId="77777777">
        <w:tc>
          <w:tcPr>
            <w:tcW w:w="4004" w:type="dxa"/>
          </w:tcPr>
          <w:p w:rsidRPr="00192AE9" w:rsidR="00537A2D" w:rsidP="00E27565" w:rsidRDefault="00537A2D" w14:paraId="6818BB41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Description</w:t>
            </w:r>
          </w:p>
        </w:tc>
        <w:tc>
          <w:tcPr>
            <w:tcW w:w="3969" w:type="dxa"/>
          </w:tcPr>
          <w:p w:rsidRPr="00192AE9" w:rsidR="00537A2D" w:rsidP="00E27565" w:rsidRDefault="00537A2D" w14:paraId="17D4AA7F" w14:textId="77777777">
            <w:pPr>
              <w:pStyle w:val="TextFieldStyle"/>
              <w:rPr>
                <w:bCs/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r>
              <w:rPr>
                <w:bCs/>
                <w:sz w:val="22"/>
              </w:rPr>
              <w:t>D</w:t>
            </w:r>
            <w:r w:rsidRPr="00192AE9">
              <w:rPr>
                <w:bCs/>
                <w:sz w:val="22"/>
              </w:rPr>
              <w:t>escription}</w:t>
            </w:r>
          </w:p>
        </w:tc>
      </w:tr>
      <w:tr w:rsidRPr="00192AE9" w:rsidR="00537A2D" w:rsidTr="00255F5F" w14:paraId="73A367E3" w14:textId="77777777">
        <w:tc>
          <w:tcPr>
            <w:tcW w:w="4004" w:type="dxa"/>
          </w:tcPr>
          <w:p w:rsidRPr="00192AE9" w:rsidR="00537A2D" w:rsidP="00E27565" w:rsidRDefault="00537A2D" w14:paraId="39CEB75D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Location Details</w:t>
            </w:r>
          </w:p>
        </w:tc>
        <w:tc>
          <w:tcPr>
            <w:tcW w:w="3969" w:type="dxa"/>
          </w:tcPr>
          <w:p w:rsidRPr="00192AE9" w:rsidR="00537A2D" w:rsidP="00E27565" w:rsidRDefault="00537A2D" w14:paraId="4A5D2D65" w14:textId="1DA2AFFB">
            <w:pPr>
              <w:pStyle w:val="TextFieldStyle"/>
              <w:rPr>
                <w:bCs/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proofErr w:type="spellStart"/>
            <w:r w:rsidRPr="00192AE9">
              <w:rPr>
                <w:bCs/>
                <w:sz w:val="22"/>
              </w:rPr>
              <w:t>Location</w:t>
            </w:r>
            <w:r w:rsidR="00A34D35">
              <w:rPr>
                <w:bCs/>
                <w:sz w:val="22"/>
              </w:rPr>
              <w:t>D</w:t>
            </w:r>
            <w:r w:rsidRPr="00192AE9" w:rsidR="00A34D35">
              <w:rPr>
                <w:bCs/>
                <w:sz w:val="22"/>
              </w:rPr>
              <w:t>etail</w:t>
            </w:r>
            <w:r w:rsidR="00A34D35">
              <w:rPr>
                <w:bCs/>
                <w:sz w:val="22"/>
              </w:rPr>
              <w:t>s</w:t>
            </w:r>
            <w:proofErr w:type="spellEnd"/>
            <w:r w:rsidRPr="00192AE9">
              <w:rPr>
                <w:bCs/>
                <w:sz w:val="22"/>
              </w:rPr>
              <w:t>}</w:t>
            </w:r>
          </w:p>
        </w:tc>
      </w:tr>
      <w:tr w:rsidRPr="00192AE9" w:rsidR="00537A2D" w:rsidTr="00255F5F" w14:paraId="3A53C8CE" w14:textId="77777777">
        <w:tc>
          <w:tcPr>
            <w:tcW w:w="4004" w:type="dxa"/>
          </w:tcPr>
          <w:p w:rsidRPr="00192AE9" w:rsidR="00537A2D" w:rsidP="00E27565" w:rsidRDefault="00537A2D" w14:paraId="5ED55464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trictions at registration</w:t>
            </w:r>
          </w:p>
        </w:tc>
        <w:tc>
          <w:tcPr>
            <w:tcW w:w="3969" w:type="dxa"/>
          </w:tcPr>
          <w:p w:rsidRPr="00192AE9" w:rsidR="00537A2D" w:rsidP="00E27565" w:rsidRDefault="00537A2D" w14:paraId="391373F1" w14:textId="77777777">
            <w:pPr>
              <w:pStyle w:val="TextFieldStyle"/>
              <w:rPr>
                <w:bCs/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R</w:t>
            </w:r>
            <w:r w:rsidRPr="00192AE9">
              <w:rPr>
                <w:bCs/>
                <w:sz w:val="22"/>
              </w:rPr>
              <w:t>estrictionsAtRegistration</w:t>
            </w:r>
            <w:proofErr w:type="spellEnd"/>
            <w:r w:rsidRPr="00192AE9">
              <w:rPr>
                <w:bCs/>
                <w:sz w:val="22"/>
              </w:rPr>
              <w:t>}</w:t>
            </w:r>
          </w:p>
        </w:tc>
      </w:tr>
      <w:tr w:rsidRPr="00192AE9" w:rsidR="00537A2D" w:rsidTr="00255F5F" w14:paraId="4D699FBD" w14:textId="77777777">
        <w:tc>
          <w:tcPr>
            <w:tcW w:w="4004" w:type="dxa"/>
          </w:tcPr>
          <w:p w:rsidRPr="00192AE9" w:rsidR="00537A2D" w:rsidP="00E27565" w:rsidRDefault="00537A2D" w14:paraId="3B4B6206" w14:textId="77777777">
            <w:pPr>
              <w:pStyle w:val="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ditions and Obligations</w:t>
            </w:r>
          </w:p>
        </w:tc>
        <w:tc>
          <w:tcPr>
            <w:tcW w:w="3969" w:type="dxa"/>
          </w:tcPr>
          <w:p w:rsidRPr="00192AE9" w:rsidR="00537A2D" w:rsidP="00E27565" w:rsidRDefault="00537A2D" w14:paraId="55FC5C31" w14:textId="77777777">
            <w:pPr>
              <w:pStyle w:val="TextFieldStyle"/>
              <w:rPr>
                <w:bCs/>
                <w:sz w:val="22"/>
              </w:rPr>
            </w:pPr>
            <w:r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ConditionsAndObligations</w:t>
            </w:r>
            <w:proofErr w:type="spellEnd"/>
            <w:r>
              <w:rPr>
                <w:bCs/>
                <w:sz w:val="22"/>
              </w:rPr>
              <w:t>}</w:t>
            </w:r>
          </w:p>
        </w:tc>
      </w:tr>
    </w:tbl>
    <w:p w:rsidR="003037D0" w:rsidP="00B87669" w:rsidRDefault="003037D0" w14:paraId="5B4AFF89" w14:textId="03F01A5E">
      <w:pPr>
        <w:pStyle w:val="Heading"/>
        <w:rPr>
          <w:rFonts w:ascii="Aptos" w:hAnsi="Aptos"/>
          <w:sz w:val="24"/>
          <w:szCs w:val="24"/>
        </w:rPr>
      </w:pPr>
    </w:p>
    <w:p w:rsidRPr="00245035" w:rsidR="00537A2D" w:rsidP="00B87669" w:rsidRDefault="00537A2D" w14:paraId="34710A25" w14:textId="77777777">
      <w:pPr>
        <w:pStyle w:val="Heading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5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6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7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8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Pr="003037D0" w:rsidR="00FE12C2" w:rsidP="003037D0" w:rsidRDefault="00FE12C2" w14:paraId="5713672C" w14:textId="71F4780C">
      <w:pPr>
        <w:pStyle w:val="Heading"/>
        <w:rPr>
          <w:rFonts w:ascii="Aptos" w:hAnsi="Aptos"/>
          <w:sz w:val="24"/>
          <w:szCs w:val="24"/>
        </w:rPr>
      </w:pPr>
    </w:p>
    <w:p w:rsidR="00753294" w:rsidP="00992971" w:rsidRDefault="00992971" w14:paraId="253595B0" w14:textId="13BC3790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tbl>
      <w:tblPr>
        <w:tblStyle w:val="TableGrid"/>
        <w:tblW w:w="9640" w:type="dxa"/>
        <w:tblInd w:w="-170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1A2875" w:rsidTr="00E27565" w14:paraId="1E4DB10E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1A2875" w:rsidP="00E27565" w:rsidRDefault="001A2875" w14:paraId="63751905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lastRenderedPageBreak/>
              <w:t>Holders</w:t>
            </w:r>
            <w:r w:rsidRPr="008C0892">
              <w:rPr>
                <w:rStyle w:val="EndnoteReference"/>
                <w:szCs w:val="32"/>
              </w:rPr>
              <w:endnoteReference w:id="19"/>
            </w:r>
          </w:p>
        </w:tc>
      </w:tr>
      <w:tr w:rsidRPr="008C0892" w:rsidR="001A2875" w:rsidTr="00E27565" w14:paraId="5C2069A9" w14:textId="77777777">
        <w:tc>
          <w:tcPr>
            <w:tcW w:w="2269" w:type="dxa"/>
          </w:tcPr>
          <w:p w:rsidRPr="00192AE9" w:rsidR="001A2875" w:rsidP="00E27565" w:rsidRDefault="001A2875" w14:paraId="258E3091" w14:textId="43AE9B51">
            <w:pPr>
              <w:pStyle w:val="TableHeadingLabelStyle"/>
              <w:rPr>
                <w:rStyle w:val="SubtleEmphasis"/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:rsidRPr="00192AE9" w:rsidR="001A2875" w:rsidP="00E27565" w:rsidRDefault="001A2875" w14:paraId="5AE9F348" w14:textId="5F11A9DE">
            <w:pPr>
              <w:pStyle w:val="TableHeading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 No</w:t>
            </w:r>
          </w:p>
        </w:tc>
        <w:tc>
          <w:tcPr>
            <w:tcW w:w="1559" w:type="dxa"/>
          </w:tcPr>
          <w:p w:rsidRPr="00192AE9" w:rsidR="001A2875" w:rsidP="00E27565" w:rsidRDefault="001A2875" w14:paraId="5C26EB5E" w14:textId="77777777">
            <w:pPr>
              <w:pStyle w:val="TableHeading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Shares</w:t>
            </w:r>
          </w:p>
        </w:tc>
      </w:tr>
      <w:tr w:rsidRPr="008C0892" w:rsidR="001A2875" w:rsidTr="00E27565" w14:paraId="2448159D" w14:textId="77777777">
        <w:tc>
          <w:tcPr>
            <w:tcW w:w="2269" w:type="dxa"/>
          </w:tcPr>
          <w:p w:rsidRPr="00192AE9" w:rsidR="001A2875" w:rsidP="00E27565" w:rsidRDefault="001A2875" w14:paraId="6282638A" w14:textId="6290C03D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H</w:t>
            </w:r>
            <w:r w:rsidRPr="00192AE9">
              <w:rPr>
                <w:sz w:val="22"/>
              </w:rPr>
              <w:t>olderNam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812" w:type="dxa"/>
          </w:tcPr>
          <w:p w:rsidRPr="00192AE9" w:rsidR="001A2875" w:rsidP="00E27565" w:rsidRDefault="001A2875" w14:paraId="3F319B98" w14:textId="388947A3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H</w:t>
            </w:r>
            <w:r w:rsidRPr="00192AE9">
              <w:rPr>
                <w:sz w:val="22"/>
              </w:rPr>
              <w:t>older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1559" w:type="dxa"/>
          </w:tcPr>
          <w:p w:rsidRPr="00192AE9" w:rsidR="001A2875" w:rsidP="00E27565" w:rsidRDefault="001A2875" w14:paraId="6D2AF6B9" w14:textId="346ECABF">
            <w:pPr>
              <w:pStyle w:val="Number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A</w:t>
            </w:r>
            <w:r w:rsidRPr="00192AE9">
              <w:rPr>
                <w:sz w:val="22"/>
              </w:rPr>
              <w:t>ctualShares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</w:tbl>
    <w:p w:rsidR="00C22405" w:rsidP="00C22405" w:rsidRDefault="00C22405" w14:paraId="0DCF40CD" w14:textId="4D50A82C">
      <w:pPr>
        <w:rPr>
          <w:rFonts w:cs="Arial"/>
          <w:b/>
          <w:bCs/>
          <w:sz w:val="32"/>
          <w:szCs w:val="32"/>
          <w:lang w:eastAsia="ja-JP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86"/>
        <w:gridCol w:w="2245"/>
        <w:gridCol w:w="755"/>
        <w:gridCol w:w="1059"/>
        <w:gridCol w:w="1004"/>
        <w:gridCol w:w="1783"/>
        <w:gridCol w:w="1503"/>
        <w:gridCol w:w="1608"/>
        <w:gridCol w:w="1552"/>
        <w:gridCol w:w="1303"/>
      </w:tblGrid>
      <w:tr w:rsidRPr="008B671A" w:rsidR="00040BA5" w:rsidTr="00040BA5" w14:paraId="0A23A25D" w14:textId="77777777">
        <w:trPr>
          <w:trHeight w:val="534"/>
        </w:trPr>
        <w:tc>
          <w:tcPr>
            <w:tcW w:w="5000" w:type="pct"/>
            <w:gridSpan w:val="10"/>
            <w:tcBorders>
              <w:top w:val="nil"/>
              <w:left w:val="nil"/>
              <w:right w:val="nil"/>
            </w:tcBorders>
          </w:tcPr>
          <w:p w:rsidRPr="00192AE9" w:rsidR="00040BA5" w:rsidP="00040BA5" w:rsidRDefault="00040BA5" w14:paraId="07B6C802" w14:textId="394FAC8F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 w:rsidRPr="0030468F">
              <w:rPr>
                <w:bCs/>
                <w:sz w:val="32"/>
                <w:szCs w:val="32"/>
              </w:rPr>
              <w:t>Territory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0"/>
            </w:r>
          </w:p>
        </w:tc>
      </w:tr>
      <w:tr w:rsidRPr="008B671A" w:rsidR="00D27B8D" w:rsidTr="00040BA5" w14:paraId="7E597F9B" w14:textId="77777777">
        <w:trPr>
          <w:trHeight w:val="534"/>
        </w:trPr>
        <w:tc>
          <w:tcPr>
            <w:tcW w:w="840" w:type="pct"/>
          </w:tcPr>
          <w:p w:rsidRPr="00192AE9" w:rsidR="00D27B8D" w:rsidP="00C92597" w:rsidRDefault="00D27B8D" w14:paraId="4FF8263C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Map Sheet</w:t>
            </w:r>
          </w:p>
        </w:tc>
        <w:tc>
          <w:tcPr>
            <w:tcW w:w="729" w:type="pct"/>
          </w:tcPr>
          <w:p w:rsidRPr="00192AE9" w:rsidR="00D27B8D" w:rsidP="00C92597" w:rsidRDefault="00D27B8D" w14:paraId="7DDFBAA6" w14:textId="77777777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Township/</w:t>
            </w:r>
            <w:proofErr w:type="spellStart"/>
            <w:r w:rsidRPr="00192AE9">
              <w:rPr>
                <w:bCs/>
                <w:sz w:val="22"/>
                <w:szCs w:val="22"/>
              </w:rPr>
              <w:t>Seigniry</w:t>
            </w:r>
            <w:proofErr w:type="spellEnd"/>
          </w:p>
        </w:tc>
        <w:tc>
          <w:tcPr>
            <w:tcW w:w="245" w:type="pct"/>
          </w:tcPr>
          <w:p w:rsidRPr="00192AE9" w:rsidR="00D27B8D" w:rsidP="00C92597" w:rsidRDefault="00D27B8D" w14:paraId="0B087B94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Row</w:t>
            </w:r>
          </w:p>
        </w:tc>
        <w:tc>
          <w:tcPr>
            <w:tcW w:w="344" w:type="pct"/>
          </w:tcPr>
          <w:p w:rsidRPr="00192AE9" w:rsidR="00D27B8D" w:rsidP="00C92597" w:rsidRDefault="00D27B8D" w14:paraId="5F798740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Column</w:t>
            </w:r>
          </w:p>
        </w:tc>
        <w:tc>
          <w:tcPr>
            <w:tcW w:w="326" w:type="pct"/>
          </w:tcPr>
          <w:p w:rsidRPr="00192AE9" w:rsidR="00D27B8D" w:rsidP="00C92597" w:rsidRDefault="00D27B8D" w14:paraId="54467BB7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art</w:t>
            </w:r>
            <w:r>
              <w:rPr>
                <w:bCs/>
                <w:sz w:val="22"/>
                <w:szCs w:val="22"/>
              </w:rPr>
              <w:t xml:space="preserve"> No</w:t>
            </w:r>
          </w:p>
        </w:tc>
        <w:tc>
          <w:tcPr>
            <w:tcW w:w="579" w:type="pct"/>
          </w:tcPr>
          <w:p w:rsidRPr="00192AE9" w:rsidR="00D27B8D" w:rsidP="00C92597" w:rsidRDefault="00D27B8D" w14:paraId="2F04F0AD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ricing Territory</w:t>
            </w:r>
          </w:p>
        </w:tc>
        <w:tc>
          <w:tcPr>
            <w:tcW w:w="488" w:type="pct"/>
          </w:tcPr>
          <w:p w:rsidRPr="00192AE9" w:rsidR="00D27B8D" w:rsidP="00C92597" w:rsidRDefault="00D27B8D" w14:paraId="6B91E47A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olygon Number</w:t>
            </w:r>
          </w:p>
        </w:tc>
        <w:tc>
          <w:tcPr>
            <w:tcW w:w="522" w:type="pct"/>
          </w:tcPr>
          <w:p w:rsidRPr="00192AE9" w:rsidR="00D27B8D" w:rsidP="00C92597" w:rsidRDefault="00D27B8D" w14:paraId="56F70F09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erritory Type</w:t>
            </w:r>
          </w:p>
        </w:tc>
        <w:tc>
          <w:tcPr>
            <w:tcW w:w="504" w:type="pct"/>
          </w:tcPr>
          <w:p w:rsidRPr="00192AE9" w:rsidR="00D27B8D" w:rsidP="00C92597" w:rsidRDefault="00D27B8D" w14:paraId="5F08A9B4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lygon Type</w:t>
            </w:r>
          </w:p>
        </w:tc>
        <w:tc>
          <w:tcPr>
            <w:tcW w:w="423" w:type="pct"/>
          </w:tcPr>
          <w:p w:rsidRPr="00192AE9" w:rsidR="00D27B8D" w:rsidP="00C92597" w:rsidRDefault="00D27B8D" w14:paraId="6A634BA2" w14:textId="7777777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Area</w:t>
            </w:r>
          </w:p>
        </w:tc>
      </w:tr>
      <w:tr w:rsidRPr="008B671A" w:rsidR="00D27B8D" w:rsidTr="00040BA5" w14:paraId="6CEB6375" w14:textId="77777777">
        <w:trPr>
          <w:trHeight w:val="272"/>
        </w:trPr>
        <w:tc>
          <w:tcPr>
            <w:tcW w:w="840" w:type="pct"/>
          </w:tcPr>
          <w:p w:rsidRPr="00192AE9" w:rsidR="00D27B8D" w:rsidP="00C92597" w:rsidRDefault="00D27B8D" w14:paraId="4A8163E1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</w:t>
            </w:r>
            <w:r>
              <w:rPr>
                <w:rStyle w:val="normaltextrun"/>
                <w:color w:val="000000"/>
                <w:sz w:val="22"/>
                <w:shd w:val="clear" w:color="auto" w:fill="FFFFFF"/>
              </w:rPr>
              <w:t>apSheet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29" w:type="pct"/>
          </w:tcPr>
          <w:p w:rsidRPr="00192AE9" w:rsidR="00D27B8D" w:rsidP="00C92597" w:rsidRDefault="00D27B8D" w14:paraId="60E19144" w14:textId="77777777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TownshipSeigniry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45" w:type="pct"/>
          </w:tcPr>
          <w:p w:rsidRPr="00192AE9" w:rsidR="00D27B8D" w:rsidP="00C92597" w:rsidRDefault="00D27B8D" w14:paraId="488ED86F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ow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44" w:type="pct"/>
          </w:tcPr>
          <w:p w:rsidRPr="00192AE9" w:rsidR="00D27B8D" w:rsidP="00C92597" w:rsidRDefault="00D27B8D" w14:paraId="2B12086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olumn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26" w:type="pct"/>
          </w:tcPr>
          <w:p w:rsidRPr="00192AE9" w:rsidR="00D27B8D" w:rsidP="00C92597" w:rsidRDefault="00D27B8D" w14:paraId="6DD8DE0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art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79" w:type="pct"/>
          </w:tcPr>
          <w:p w:rsidRPr="00192AE9" w:rsidR="00D27B8D" w:rsidP="00C92597" w:rsidRDefault="00D27B8D" w14:paraId="33C9F25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ricingTerritory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488" w:type="pct"/>
          </w:tcPr>
          <w:p w:rsidRPr="00192AE9" w:rsidR="00D27B8D" w:rsidP="00C92597" w:rsidRDefault="00D27B8D" w14:paraId="6562673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olygonN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1"/>
            </w:r>
          </w:p>
        </w:tc>
        <w:tc>
          <w:tcPr>
            <w:tcW w:w="522" w:type="pct"/>
          </w:tcPr>
          <w:p w:rsidRPr="00192AE9" w:rsidR="00D27B8D" w:rsidP="00C92597" w:rsidRDefault="00D27B8D" w14:paraId="0B1F907D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TerritoryTyp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04" w:type="pct"/>
          </w:tcPr>
          <w:p w:rsidRPr="00192AE9" w:rsidR="00D27B8D" w:rsidP="00C92597" w:rsidRDefault="00D27B8D" w14:paraId="54F6D28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olygonTyp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423" w:type="pct"/>
          </w:tcPr>
          <w:p w:rsidRPr="00192AE9" w:rsidR="00D27B8D" w:rsidP="00C92597" w:rsidRDefault="00D27B8D" w14:paraId="1BF6FA41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AreaSiz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2"/>
            </w:r>
          </w:p>
        </w:tc>
      </w:tr>
    </w:tbl>
    <w:p w:rsidRPr="00D27B8D" w:rsidR="00D27B8D" w:rsidP="00C22405" w:rsidRDefault="00D27B8D" w14:paraId="7D5396A6" w14:textId="77777777">
      <w:pPr>
        <w:rPr>
          <w:rFonts w:cs="Arial"/>
          <w:b/>
          <w:bCs/>
          <w:sz w:val="32"/>
          <w:szCs w:val="32"/>
          <w:lang w:eastAsia="ja-JP"/>
        </w:rPr>
      </w:pPr>
    </w:p>
    <w:tbl>
      <w:tblPr>
        <w:tblStyle w:val="TableGrid"/>
        <w:tblW w:w="807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3256"/>
        <w:gridCol w:w="2693"/>
      </w:tblGrid>
      <w:tr w:rsidRPr="008B671A" w:rsidR="003139C5" w:rsidTr="002C7801" w14:paraId="6F789047" w14:textId="77777777">
        <w:tc>
          <w:tcPr>
            <w:tcW w:w="8075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30468F" w:rsidR="003139C5" w:rsidP="003139C5" w:rsidRDefault="003139C5" w14:paraId="18542768" w14:textId="2A508404">
            <w:pPr>
              <w:pStyle w:val="TableHeadingLabelStyle"/>
              <w:jc w:val="left"/>
              <w:rPr>
                <w:sz w:val="22"/>
                <w:szCs w:val="22"/>
              </w:rPr>
            </w:pPr>
            <w:r w:rsidRPr="0030468F">
              <w:rPr>
                <w:rFonts w:cs="Arial"/>
                <w:bCs/>
                <w:sz w:val="32"/>
                <w:szCs w:val="32"/>
              </w:rPr>
              <w:t>Annual Report of Work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3"/>
            </w:r>
          </w:p>
        </w:tc>
      </w:tr>
      <w:tr w:rsidRPr="008B671A" w:rsidR="00C22405" w:rsidTr="002C7801" w14:paraId="261F9D33" w14:textId="77777777">
        <w:tc>
          <w:tcPr>
            <w:tcW w:w="2126" w:type="dxa"/>
            <w:tcBorders>
              <w:top w:val="single" w:color="auto" w:sz="4" w:space="0"/>
            </w:tcBorders>
          </w:tcPr>
          <w:p w:rsidRPr="0030468F" w:rsidR="00C22405" w:rsidP="00E27565" w:rsidRDefault="00C22405" w14:paraId="62F5AC79" w14:textId="77777777">
            <w:pPr>
              <w:pStyle w:val="TableHeadingLabelStyle"/>
              <w:rPr>
                <w:sz w:val="22"/>
                <w:szCs w:val="22"/>
              </w:rPr>
            </w:pPr>
            <w:r w:rsidRPr="0030468F">
              <w:rPr>
                <w:sz w:val="22"/>
                <w:szCs w:val="22"/>
              </w:rPr>
              <w:t>Year</w:t>
            </w:r>
          </w:p>
        </w:tc>
        <w:tc>
          <w:tcPr>
            <w:tcW w:w="3256" w:type="dxa"/>
            <w:tcBorders>
              <w:top w:val="single" w:color="auto" w:sz="4" w:space="0"/>
            </w:tcBorders>
          </w:tcPr>
          <w:p w:rsidRPr="0030468F" w:rsidR="00C22405" w:rsidP="00E27565" w:rsidRDefault="00C22405" w14:paraId="05E6910D" w14:textId="77777777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 Type</w:t>
            </w:r>
          </w:p>
        </w:tc>
        <w:tc>
          <w:tcPr>
            <w:tcW w:w="2693" w:type="dxa"/>
            <w:tcBorders>
              <w:top w:val="single" w:color="auto" w:sz="4" w:space="0"/>
            </w:tcBorders>
          </w:tcPr>
          <w:p w:rsidRPr="0030468F" w:rsidR="00C22405" w:rsidP="00E27565" w:rsidRDefault="00C22405" w14:paraId="79575332" w14:textId="77777777">
            <w:pPr>
              <w:pStyle w:val="TableHeadingLabelStyle"/>
              <w:rPr>
                <w:sz w:val="22"/>
                <w:szCs w:val="22"/>
              </w:rPr>
            </w:pPr>
            <w:r w:rsidRPr="0030468F">
              <w:rPr>
                <w:sz w:val="22"/>
                <w:szCs w:val="22"/>
              </w:rPr>
              <w:t>Substances</w:t>
            </w:r>
          </w:p>
        </w:tc>
      </w:tr>
      <w:tr w:rsidRPr="008B671A" w:rsidR="00C22405" w:rsidTr="00D645AA" w14:paraId="5A900FA0" w14:textId="77777777">
        <w:tc>
          <w:tcPr>
            <w:tcW w:w="2126" w:type="dxa"/>
          </w:tcPr>
          <w:p w:rsidRPr="0030468F" w:rsidR="00C22405" w:rsidP="00E27565" w:rsidRDefault="00C22405" w14:paraId="25DE8712" w14:textId="5D5F42FD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r w:rsidR="009B0B43">
              <w:rPr>
                <w:sz w:val="22"/>
              </w:rPr>
              <w:t>Y</w:t>
            </w:r>
            <w:r>
              <w:rPr>
                <w:sz w:val="22"/>
              </w:rPr>
              <w:t>ear}</w:t>
            </w:r>
          </w:p>
        </w:tc>
        <w:tc>
          <w:tcPr>
            <w:tcW w:w="3256" w:type="dxa"/>
          </w:tcPr>
          <w:p w:rsidRPr="0030468F" w:rsidR="00C22405" w:rsidP="00E27565" w:rsidRDefault="00C22405" w14:paraId="64F07356" w14:textId="6BDF891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W</w:t>
            </w:r>
            <w:r>
              <w:rPr>
                <w:sz w:val="22"/>
              </w:rPr>
              <w:t>orkType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693" w:type="dxa"/>
          </w:tcPr>
          <w:p w:rsidRPr="0030468F" w:rsidR="00C22405" w:rsidP="00E27565" w:rsidRDefault="00C22405" w14:paraId="7785941D" w14:textId="3042073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r w:rsidR="009B0B43">
              <w:rPr>
                <w:sz w:val="22"/>
              </w:rPr>
              <w:t>S</w:t>
            </w:r>
            <w:r>
              <w:rPr>
                <w:sz w:val="22"/>
              </w:rPr>
              <w:t>ubstances}</w:t>
            </w:r>
          </w:p>
        </w:tc>
      </w:tr>
    </w:tbl>
    <w:p w:rsidRPr="0030468F" w:rsidR="008320B2" w:rsidP="008320B2" w:rsidRDefault="008320B2" w14:paraId="00431480" w14:textId="4718687B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835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2264"/>
        <w:gridCol w:w="3969"/>
      </w:tblGrid>
      <w:tr w:rsidRPr="008B671A" w:rsidR="003139C5" w:rsidTr="002C7801" w14:paraId="00D32B6E" w14:textId="77777777">
        <w:tc>
          <w:tcPr>
            <w:tcW w:w="835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3139C5" w:rsidP="003139C5" w:rsidRDefault="003139C5" w14:paraId="4399DD7F" w14:textId="0E6D19BE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Work Reports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4"/>
            </w:r>
          </w:p>
        </w:tc>
      </w:tr>
      <w:tr w:rsidRPr="008B671A" w:rsidR="008320B2" w:rsidTr="002C7801" w14:paraId="0EF441B5" w14:textId="77777777">
        <w:tc>
          <w:tcPr>
            <w:tcW w:w="2126" w:type="dxa"/>
            <w:tcBorders>
              <w:top w:val="single" w:color="auto" w:sz="4" w:space="0"/>
            </w:tcBorders>
          </w:tcPr>
          <w:p w:rsidRPr="0030468F" w:rsidR="008320B2" w:rsidP="00E27565" w:rsidRDefault="00D645AA" w14:paraId="28763231" w14:textId="75E55235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lication No</w:t>
            </w:r>
          </w:p>
        </w:tc>
        <w:tc>
          <w:tcPr>
            <w:tcW w:w="2264" w:type="dxa"/>
            <w:tcBorders>
              <w:top w:val="single" w:color="auto" w:sz="4" w:space="0"/>
            </w:tcBorders>
          </w:tcPr>
          <w:p w:rsidRPr="0030468F" w:rsidR="008320B2" w:rsidP="00E27565" w:rsidRDefault="007E6254" w14:paraId="5970446A" w14:textId="5C625C44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</w:t>
            </w:r>
            <w:r w:rsidR="008320B2">
              <w:rPr>
                <w:sz w:val="22"/>
                <w:szCs w:val="22"/>
              </w:rPr>
              <w:t xml:space="preserve"> Type</w:t>
            </w:r>
          </w:p>
        </w:tc>
        <w:tc>
          <w:tcPr>
            <w:tcW w:w="3969" w:type="dxa"/>
            <w:tcBorders>
              <w:top w:val="single" w:color="auto" w:sz="4" w:space="0"/>
            </w:tcBorders>
          </w:tcPr>
          <w:p w:rsidRPr="0030468F" w:rsidR="008320B2" w:rsidP="00E27565" w:rsidRDefault="00D645AA" w14:paraId="42FD6ABA" w14:textId="49D420CE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BF File No</w:t>
            </w:r>
          </w:p>
        </w:tc>
      </w:tr>
      <w:tr w:rsidRPr="008B671A" w:rsidR="008320B2" w:rsidTr="00D645AA" w14:paraId="4006B96B" w14:textId="77777777">
        <w:tc>
          <w:tcPr>
            <w:tcW w:w="2126" w:type="dxa"/>
          </w:tcPr>
          <w:p w:rsidRPr="0030468F" w:rsidR="008320B2" w:rsidP="00E27565" w:rsidRDefault="008320B2" w14:paraId="4B8971F4" w14:textId="66CAC578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A</w:t>
            </w:r>
            <w:r w:rsidR="00D645AA">
              <w:rPr>
                <w:sz w:val="22"/>
              </w:rPr>
              <w:t>pplicationNo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264" w:type="dxa"/>
          </w:tcPr>
          <w:p w:rsidRPr="0030468F" w:rsidR="008320B2" w:rsidP="00E27565" w:rsidRDefault="008320B2" w14:paraId="72E57621" w14:textId="11889D2E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7E6254">
              <w:rPr>
                <w:sz w:val="22"/>
              </w:rPr>
              <w:t>Report</w:t>
            </w:r>
            <w:r>
              <w:rPr>
                <w:sz w:val="22"/>
              </w:rPr>
              <w:t>Type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3969" w:type="dxa"/>
          </w:tcPr>
          <w:p w:rsidRPr="0030468F" w:rsidR="008320B2" w:rsidP="00E27565" w:rsidRDefault="008320B2" w14:paraId="67F1BDAE" w14:textId="647864FC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D645AA">
              <w:rPr>
                <w:sz w:val="22"/>
              </w:rPr>
              <w:t>XbfFileNo</w:t>
            </w:r>
            <w:proofErr w:type="spellEnd"/>
            <w:r>
              <w:rPr>
                <w:sz w:val="22"/>
              </w:rPr>
              <w:t>}</w:t>
            </w:r>
          </w:p>
        </w:tc>
      </w:tr>
    </w:tbl>
    <w:p w:rsidRPr="0030468F" w:rsidR="00C22405" w:rsidP="00C22405" w:rsidRDefault="00C22405" w14:paraId="7BDA9AE8" w14:textId="1EC7D0BE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800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2194"/>
        <w:gridCol w:w="3685"/>
      </w:tblGrid>
      <w:tr w:rsidRPr="008B671A" w:rsidR="003139C5" w:rsidTr="002C7801" w14:paraId="4B2B52E9" w14:textId="77777777">
        <w:tc>
          <w:tcPr>
            <w:tcW w:w="8005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3139C5" w:rsidP="003139C5" w:rsidRDefault="003139C5" w14:paraId="74430BDF" w14:textId="23D64CFA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Transfers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5"/>
            </w:r>
          </w:p>
        </w:tc>
      </w:tr>
      <w:tr w:rsidRPr="008B671A" w:rsidR="00C22405" w:rsidTr="002C7801" w14:paraId="31B04E94" w14:textId="77777777">
        <w:tc>
          <w:tcPr>
            <w:tcW w:w="2126" w:type="dxa"/>
            <w:tcBorders>
              <w:top w:val="single" w:color="auto" w:sz="4" w:space="0"/>
            </w:tcBorders>
          </w:tcPr>
          <w:p w:rsidRPr="0030468F" w:rsidR="00C22405" w:rsidP="00E27565" w:rsidRDefault="00C22405" w14:paraId="0C75A7F3" w14:textId="77777777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gistration No</w:t>
            </w:r>
          </w:p>
        </w:tc>
        <w:tc>
          <w:tcPr>
            <w:tcW w:w="2194" w:type="dxa"/>
            <w:tcBorders>
              <w:top w:val="single" w:color="auto" w:sz="4" w:space="0"/>
            </w:tcBorders>
          </w:tcPr>
          <w:p w:rsidRPr="0030468F" w:rsidR="00C22405" w:rsidP="00E27565" w:rsidRDefault="00C22405" w14:paraId="18B8DDE3" w14:textId="77777777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gistration Date</w:t>
            </w:r>
          </w:p>
        </w:tc>
        <w:tc>
          <w:tcPr>
            <w:tcW w:w="3685" w:type="dxa"/>
            <w:tcBorders>
              <w:top w:val="single" w:color="auto" w:sz="4" w:space="0"/>
            </w:tcBorders>
          </w:tcPr>
          <w:p w:rsidRPr="0030468F" w:rsidR="00C22405" w:rsidP="00E27565" w:rsidRDefault="00C22405" w14:paraId="07250152" w14:textId="77777777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lication No</w:t>
            </w:r>
          </w:p>
        </w:tc>
      </w:tr>
      <w:tr w:rsidRPr="008B671A" w:rsidR="00C22405" w:rsidTr="00E27565" w14:paraId="661C1EA6" w14:textId="77777777">
        <w:tc>
          <w:tcPr>
            <w:tcW w:w="2126" w:type="dxa"/>
          </w:tcPr>
          <w:p w:rsidRPr="0030468F" w:rsidR="00C22405" w:rsidP="00E27565" w:rsidRDefault="00C22405" w14:paraId="53C3488D" w14:textId="60B48A8F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231481">
              <w:rPr>
                <w:sz w:val="22"/>
              </w:rPr>
              <w:t>R</w:t>
            </w:r>
            <w:r>
              <w:rPr>
                <w:sz w:val="22"/>
              </w:rPr>
              <w:t>egistrationNo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194" w:type="dxa"/>
          </w:tcPr>
          <w:p w:rsidRPr="0030468F" w:rsidR="00C22405" w:rsidP="00E27565" w:rsidRDefault="00C22405" w14:paraId="05C31953" w14:textId="26CB8C1D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231481">
              <w:rPr>
                <w:sz w:val="22"/>
              </w:rPr>
              <w:t>RegistrationDate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3685" w:type="dxa"/>
          </w:tcPr>
          <w:p w:rsidRPr="0030468F" w:rsidR="00C22405" w:rsidP="00E27565" w:rsidRDefault="00C22405" w14:paraId="28AF3F4C" w14:textId="72CAF19D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231481">
              <w:rPr>
                <w:sz w:val="22"/>
              </w:rPr>
              <w:t>A</w:t>
            </w:r>
            <w:r>
              <w:rPr>
                <w:sz w:val="22"/>
              </w:rPr>
              <w:t>pplicationNo</w:t>
            </w:r>
            <w:proofErr w:type="spellEnd"/>
            <w:r>
              <w:rPr>
                <w:sz w:val="22"/>
              </w:rPr>
              <w:t>}</w:t>
            </w:r>
          </w:p>
        </w:tc>
      </w:tr>
    </w:tbl>
    <w:p w:rsidRPr="0030468F" w:rsidR="00A13ABB" w:rsidP="00A13ABB" w:rsidRDefault="00A13ABB" w14:paraId="58648AA9" w14:textId="241C4251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1"/>
        <w:gridCol w:w="2571"/>
        <w:gridCol w:w="724"/>
        <w:gridCol w:w="976"/>
        <w:gridCol w:w="1143"/>
        <w:gridCol w:w="1146"/>
        <w:gridCol w:w="1293"/>
        <w:gridCol w:w="1004"/>
        <w:gridCol w:w="1580"/>
        <w:gridCol w:w="1863"/>
        <w:gridCol w:w="1857"/>
      </w:tblGrid>
      <w:tr w:rsidRPr="008B671A" w:rsidR="00843C01" w:rsidTr="002C7801" w14:paraId="6C37DF26" w14:textId="77777777">
        <w:trPr>
          <w:trHeight w:val="534"/>
        </w:trPr>
        <w:tc>
          <w:tcPr>
            <w:tcW w:w="5000" w:type="pct"/>
            <w:gridSpan w:val="11"/>
            <w:tcBorders>
              <w:top w:val="nil"/>
              <w:left w:val="nil"/>
              <w:right w:val="nil"/>
            </w:tcBorders>
          </w:tcPr>
          <w:p w:rsidR="00843C01" w:rsidP="00843C01" w:rsidRDefault="00843C01" w14:paraId="1E9C460B" w14:textId="6B28EC8C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Location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6"/>
            </w:r>
          </w:p>
        </w:tc>
      </w:tr>
      <w:tr w:rsidRPr="008B671A" w:rsidR="00B6641D" w:rsidTr="00843C01" w14:paraId="489CDBF8" w14:textId="2D882484">
        <w:trPr>
          <w:trHeight w:val="534"/>
        </w:trPr>
        <w:tc>
          <w:tcPr>
            <w:tcW w:w="403" w:type="pct"/>
          </w:tcPr>
          <w:p w:rsidRPr="00192AE9" w:rsidR="00A13ABB" w:rsidP="00E27565" w:rsidRDefault="00A13ABB" w14:paraId="72B04266" w14:textId="5044D9DD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ordinate</w:t>
            </w:r>
          </w:p>
        </w:tc>
        <w:tc>
          <w:tcPr>
            <w:tcW w:w="835" w:type="pct"/>
          </w:tcPr>
          <w:p w:rsidRPr="00192AE9" w:rsidR="00A13ABB" w:rsidP="00E27565" w:rsidRDefault="00A13ABB" w14:paraId="6EF02FEC" w14:textId="77777777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Township/</w:t>
            </w:r>
            <w:proofErr w:type="spellStart"/>
            <w:r w:rsidRPr="00192AE9">
              <w:rPr>
                <w:bCs/>
                <w:sz w:val="22"/>
                <w:szCs w:val="22"/>
              </w:rPr>
              <w:t>Seigniry</w:t>
            </w:r>
            <w:proofErr w:type="spellEnd"/>
          </w:p>
        </w:tc>
        <w:tc>
          <w:tcPr>
            <w:tcW w:w="235" w:type="pct"/>
          </w:tcPr>
          <w:p w:rsidRPr="00192AE9" w:rsidR="00A13ABB" w:rsidP="00E27565" w:rsidRDefault="00A13ABB" w14:paraId="0F6B6E18" w14:textId="3ECA4082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>
              <w:rPr>
                <w:bCs/>
                <w:sz w:val="22"/>
              </w:rPr>
              <w:t>ange</w:t>
            </w:r>
          </w:p>
        </w:tc>
        <w:tc>
          <w:tcPr>
            <w:tcW w:w="317" w:type="pct"/>
          </w:tcPr>
          <w:p w:rsidRPr="00192AE9" w:rsidR="00A13ABB" w:rsidP="00E27565" w:rsidRDefault="00A13ABB" w14:paraId="276B3DDA" w14:textId="2A321F0A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</w:t>
            </w:r>
            <w:r>
              <w:rPr>
                <w:bCs/>
                <w:sz w:val="22"/>
              </w:rPr>
              <w:t>ot</w:t>
            </w:r>
          </w:p>
        </w:tc>
        <w:tc>
          <w:tcPr>
            <w:tcW w:w="371" w:type="pct"/>
          </w:tcPr>
          <w:p w:rsidRPr="00192AE9" w:rsidR="00A13ABB" w:rsidP="00E27565" w:rsidRDefault="00A13ABB" w14:paraId="58309156" w14:textId="6B18FF91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art</w:t>
            </w:r>
          </w:p>
        </w:tc>
        <w:tc>
          <w:tcPr>
            <w:tcW w:w="372" w:type="pct"/>
          </w:tcPr>
          <w:p w:rsidRPr="00192AE9" w:rsidR="00A13ABB" w:rsidP="00E27565" w:rsidRDefault="00A13ABB" w14:paraId="5A447279" w14:textId="62CBD8FA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etail</w:t>
            </w:r>
          </w:p>
        </w:tc>
        <w:tc>
          <w:tcPr>
            <w:tcW w:w="420" w:type="pct"/>
          </w:tcPr>
          <w:p w:rsidRPr="00192AE9" w:rsidR="00A13ABB" w:rsidP="00E27565" w:rsidRDefault="00A13ABB" w14:paraId="0EE86AD2" w14:textId="378AE74B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mment</w:t>
            </w:r>
          </w:p>
        </w:tc>
        <w:tc>
          <w:tcPr>
            <w:tcW w:w="326" w:type="pct"/>
          </w:tcPr>
          <w:p w:rsidRPr="00192AE9" w:rsidR="00A13ABB" w:rsidP="00E27565" w:rsidRDefault="00A13ABB" w14:paraId="0556AC1F" w14:textId="31290B1E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RC</w:t>
            </w:r>
          </w:p>
        </w:tc>
        <w:tc>
          <w:tcPr>
            <w:tcW w:w="513" w:type="pct"/>
          </w:tcPr>
          <w:p w:rsidRPr="00192AE9" w:rsidR="00A13ABB" w:rsidP="00E27565" w:rsidRDefault="00A13ABB" w14:paraId="6915CCB8" w14:textId="3D46EA3A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unicipality</w:t>
            </w:r>
          </w:p>
        </w:tc>
        <w:tc>
          <w:tcPr>
            <w:tcW w:w="605" w:type="pct"/>
          </w:tcPr>
          <w:p w:rsidRPr="00192AE9" w:rsidR="00A13ABB" w:rsidP="00E27565" w:rsidRDefault="00A13ABB" w14:paraId="045B962D" w14:textId="6A5566E2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Forest Unit</w:t>
            </w:r>
          </w:p>
        </w:tc>
        <w:tc>
          <w:tcPr>
            <w:tcW w:w="603" w:type="pct"/>
          </w:tcPr>
          <w:p w:rsidR="00A13ABB" w:rsidP="00E27565" w:rsidRDefault="00A13ABB" w14:paraId="5AEDA036" w14:textId="124A2B99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gion</w:t>
            </w:r>
          </w:p>
        </w:tc>
      </w:tr>
      <w:tr w:rsidRPr="008B671A" w:rsidR="00B6641D" w:rsidTr="00843C01" w14:paraId="52125CD3" w14:textId="692823A9">
        <w:trPr>
          <w:trHeight w:val="272"/>
        </w:trPr>
        <w:tc>
          <w:tcPr>
            <w:tcW w:w="403" w:type="pct"/>
          </w:tcPr>
          <w:p w:rsidRPr="00192AE9" w:rsidR="00A13ABB" w:rsidP="00E27565" w:rsidRDefault="00A13ABB" w14:paraId="44AF8598" w14:textId="6E7A398C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C</w:t>
            </w:r>
            <w:r>
              <w:rPr>
                <w:rStyle w:val="normaltextrun"/>
                <w:color w:val="000000"/>
                <w:shd w:val="clear" w:color="auto" w:fill="FFFFFF"/>
              </w:rPr>
              <w:t>oordinate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835" w:type="pct"/>
          </w:tcPr>
          <w:p w:rsidRPr="00192AE9" w:rsidR="00A13ABB" w:rsidP="00E27565" w:rsidRDefault="00A13ABB" w14:paraId="1CA50385" w14:textId="4C75949E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ocationT</w:t>
            </w:r>
            <w:r>
              <w:rPr>
                <w:sz w:val="22"/>
              </w:rPr>
              <w:t>ownshipSeigniry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35" w:type="pct"/>
          </w:tcPr>
          <w:p w:rsidRPr="00192AE9" w:rsidR="00A13ABB" w:rsidP="00E27565" w:rsidRDefault="00A13ABB" w14:paraId="0184BCFE" w14:textId="26E75A21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R</w:t>
            </w:r>
            <w:r>
              <w:rPr>
                <w:sz w:val="22"/>
              </w:rPr>
              <w:t>ange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17" w:type="pct"/>
          </w:tcPr>
          <w:p w:rsidRPr="00192AE9" w:rsidR="00A13ABB" w:rsidP="00E27565" w:rsidRDefault="00A13ABB" w14:paraId="5C530E2D" w14:textId="0E50FF94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L</w:t>
            </w:r>
            <w:r>
              <w:rPr>
                <w:sz w:val="22"/>
              </w:rPr>
              <w:t>ot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71" w:type="pct"/>
          </w:tcPr>
          <w:p w:rsidRPr="00192AE9" w:rsidR="00A13ABB" w:rsidP="00E27565" w:rsidRDefault="00A13ABB" w14:paraId="7953AD23" w14:textId="6F538C92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P</w:t>
            </w:r>
            <w:r>
              <w:rPr>
                <w:sz w:val="22"/>
              </w:rPr>
              <w:t>art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72" w:type="pct"/>
          </w:tcPr>
          <w:p w:rsidRPr="00192AE9" w:rsidR="00A13ABB" w:rsidP="00E27565" w:rsidRDefault="00B6641D" w14:paraId="1A260663" w14:textId="230B39FD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Detail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420" w:type="pct"/>
          </w:tcPr>
          <w:p w:rsidRPr="00192AE9" w:rsidR="00A13ABB" w:rsidP="00E27565" w:rsidRDefault="00B6641D" w14:paraId="3FCFC261" w14:textId="4636FD38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omment</w:t>
            </w:r>
            <w:r w:rsidRPr="00192AE9">
              <w:rPr>
                <w:sz w:val="22"/>
              </w:rPr>
              <w:t>}</w:t>
            </w:r>
            <w:r w:rsidRPr="00192AE9" w:rsidR="00A13ABB">
              <w:rPr>
                <w:rStyle w:val="EndnoteReference"/>
                <w:sz w:val="22"/>
              </w:rPr>
              <w:endnoteReference w:id="27"/>
            </w:r>
          </w:p>
        </w:tc>
        <w:tc>
          <w:tcPr>
            <w:tcW w:w="326" w:type="pct"/>
          </w:tcPr>
          <w:p w:rsidRPr="00192AE9" w:rsidR="00A13ABB" w:rsidP="00E27565" w:rsidRDefault="00B6641D" w14:paraId="2060E8D8" w14:textId="4EAAB45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rc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13" w:type="pct"/>
          </w:tcPr>
          <w:p w:rsidRPr="00192AE9" w:rsidR="00A13ABB" w:rsidP="00E27565" w:rsidRDefault="00B6641D" w14:paraId="40D165A2" w14:textId="5EE1E41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Municipality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605" w:type="pct"/>
          </w:tcPr>
          <w:p w:rsidRPr="00192AE9" w:rsidR="00A13ABB" w:rsidP="00E27565" w:rsidRDefault="00A13ABB" w14:paraId="3C34D669" w14:textId="3C24967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F</w:t>
            </w:r>
            <w:r>
              <w:rPr>
                <w:sz w:val="22"/>
              </w:rPr>
              <w:t>orestUnit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603" w:type="pct"/>
          </w:tcPr>
          <w:p w:rsidRPr="00192AE9" w:rsidR="00A13ABB" w:rsidP="00E27565" w:rsidRDefault="00A13ABB" w14:paraId="43ED07C0" w14:textId="57FBCD2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Region</w:t>
            </w:r>
            <w:r w:rsidRPr="00192AE9">
              <w:rPr>
                <w:sz w:val="22"/>
              </w:rPr>
              <w:t>}</w:t>
            </w:r>
          </w:p>
        </w:tc>
      </w:tr>
    </w:tbl>
    <w:p w:rsidR="00A13ABB" w:rsidP="00A13ABB" w:rsidRDefault="00A13ABB" w14:paraId="4B2A26F3" w14:textId="77777777">
      <w:pPr>
        <w:spacing w:after="0"/>
        <w:rPr>
          <w:rFonts w:ascii="Aptos" w:hAnsi="Aptos" w:cs="Arial"/>
        </w:rPr>
      </w:pPr>
    </w:p>
    <w:p w:rsidRPr="0030468F" w:rsidR="00645AAD" w:rsidP="00645AAD" w:rsidRDefault="00645AAD" w14:paraId="7F31C87A" w14:textId="0873329F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4"/>
        <w:gridCol w:w="1666"/>
        <w:gridCol w:w="1728"/>
        <w:gridCol w:w="1805"/>
        <w:gridCol w:w="2608"/>
        <w:gridCol w:w="1275"/>
        <w:gridCol w:w="1435"/>
        <w:gridCol w:w="1669"/>
        <w:gridCol w:w="1608"/>
      </w:tblGrid>
      <w:tr w:rsidRPr="008B671A" w:rsidR="00843C01" w:rsidTr="002C7801" w14:paraId="4D9F021B" w14:textId="77777777">
        <w:trPr>
          <w:trHeight w:val="534"/>
        </w:trPr>
        <w:tc>
          <w:tcPr>
            <w:tcW w:w="5000" w:type="pct"/>
            <w:gridSpan w:val="9"/>
            <w:tcBorders>
              <w:top w:val="nil"/>
              <w:left w:val="nil"/>
              <w:right w:val="nil"/>
            </w:tcBorders>
          </w:tcPr>
          <w:p w:rsidR="00843C01" w:rsidP="00843C01" w:rsidRDefault="00843C01" w14:paraId="00C62C52" w14:textId="1749F25B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SMS Extraction Site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8"/>
            </w:r>
          </w:p>
        </w:tc>
      </w:tr>
      <w:tr w:rsidRPr="008B671A" w:rsidR="003E3C25" w:rsidTr="00843C01" w14:paraId="0B65CF65" w14:textId="77777777">
        <w:trPr>
          <w:trHeight w:val="534"/>
        </w:trPr>
        <w:tc>
          <w:tcPr>
            <w:tcW w:w="521" w:type="pct"/>
          </w:tcPr>
          <w:p w:rsidRPr="00192AE9" w:rsidR="00ED30E9" w:rsidP="00E27565" w:rsidRDefault="00ED30E9" w14:paraId="33E4EC1B" w14:textId="176CE7B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ite No</w:t>
            </w:r>
          </w:p>
        </w:tc>
        <w:tc>
          <w:tcPr>
            <w:tcW w:w="541" w:type="pct"/>
          </w:tcPr>
          <w:p w:rsidRPr="00192AE9" w:rsidR="00ED30E9" w:rsidP="00E27565" w:rsidRDefault="00ED30E9" w14:paraId="7042950F" w14:textId="772D9F42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tatus</w:t>
            </w:r>
          </w:p>
        </w:tc>
        <w:tc>
          <w:tcPr>
            <w:tcW w:w="561" w:type="pct"/>
          </w:tcPr>
          <w:p w:rsidRPr="00192AE9" w:rsidR="00ED30E9" w:rsidP="00E27565" w:rsidRDefault="00ED30E9" w14:paraId="455D44B4" w14:textId="027C8AF3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TQ Site No</w:t>
            </w:r>
          </w:p>
        </w:tc>
        <w:tc>
          <w:tcPr>
            <w:tcW w:w="586" w:type="pct"/>
          </w:tcPr>
          <w:p w:rsidRPr="00192AE9" w:rsidR="00ED30E9" w:rsidP="00E27565" w:rsidRDefault="00ED30E9" w14:paraId="262188BB" w14:textId="5783BF5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RC Delegated</w:t>
            </w:r>
          </w:p>
        </w:tc>
        <w:tc>
          <w:tcPr>
            <w:tcW w:w="847" w:type="pct"/>
          </w:tcPr>
          <w:p w:rsidRPr="00192AE9" w:rsidR="00ED30E9" w:rsidP="00E27565" w:rsidRDefault="00ED30E9" w14:paraId="6F873184" w14:textId="7304C79A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strictions to Mining Act</w:t>
            </w:r>
          </w:p>
        </w:tc>
        <w:tc>
          <w:tcPr>
            <w:tcW w:w="414" w:type="pct"/>
          </w:tcPr>
          <w:p w:rsidRPr="00192AE9" w:rsidR="00ED30E9" w:rsidP="00E27565" w:rsidRDefault="00ED30E9" w14:paraId="30838F03" w14:textId="0B13ADEA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xclusive</w:t>
            </w:r>
          </w:p>
        </w:tc>
        <w:tc>
          <w:tcPr>
            <w:tcW w:w="466" w:type="pct"/>
          </w:tcPr>
          <w:p w:rsidRPr="00192AE9" w:rsidR="00ED30E9" w:rsidP="00E27565" w:rsidRDefault="00ED30E9" w14:paraId="42123BE2" w14:textId="071CCB54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Forest Road</w:t>
            </w:r>
          </w:p>
        </w:tc>
        <w:tc>
          <w:tcPr>
            <w:tcW w:w="542" w:type="pct"/>
          </w:tcPr>
          <w:p w:rsidRPr="00192AE9" w:rsidR="00ED30E9" w:rsidP="00E27565" w:rsidRDefault="00ED30E9" w14:paraId="5090261E" w14:textId="0F7C3EB2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serves Only</w:t>
            </w:r>
          </w:p>
        </w:tc>
        <w:tc>
          <w:tcPr>
            <w:tcW w:w="521" w:type="pct"/>
          </w:tcPr>
          <w:p w:rsidRPr="00192AE9" w:rsidR="00ED30E9" w:rsidP="00E27565" w:rsidRDefault="00ED30E9" w14:paraId="45131EA5" w14:textId="34A605C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ubstances</w:t>
            </w:r>
          </w:p>
        </w:tc>
      </w:tr>
      <w:tr w:rsidRPr="008B671A" w:rsidR="003E3C25" w:rsidTr="00843C01" w14:paraId="591BBFF9" w14:textId="77777777">
        <w:trPr>
          <w:trHeight w:val="272"/>
        </w:trPr>
        <w:tc>
          <w:tcPr>
            <w:tcW w:w="521" w:type="pct"/>
          </w:tcPr>
          <w:p w:rsidRPr="00192AE9" w:rsidR="003E3C25" w:rsidP="003E3C25" w:rsidRDefault="003E3C25" w14:paraId="5BD21E25" w14:textId="3D5B6EBC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S</w:t>
            </w:r>
            <w:r>
              <w:rPr>
                <w:rStyle w:val="normaltextrun"/>
                <w:color w:val="000000"/>
                <w:shd w:val="clear" w:color="auto" w:fill="FFFFFF"/>
              </w:rPr>
              <w:t>ite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41" w:type="pct"/>
          </w:tcPr>
          <w:p w:rsidRPr="00192AE9" w:rsidR="003E3C25" w:rsidP="003E3C25" w:rsidRDefault="003E3C25" w14:paraId="26DB6415" w14:textId="24427CC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ExtractionS</w:t>
            </w:r>
            <w:r>
              <w:rPr>
                <w:sz w:val="22"/>
              </w:rPr>
              <w:t>tatus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561" w:type="pct"/>
          </w:tcPr>
          <w:p w:rsidRPr="00192AE9" w:rsidR="003E3C25" w:rsidP="003E3C25" w:rsidRDefault="003E3C25" w14:paraId="499B5005" w14:textId="5A0E7C63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tqSite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86" w:type="pct"/>
          </w:tcPr>
          <w:p w:rsidRPr="00192AE9" w:rsidR="003E3C25" w:rsidP="003E3C25" w:rsidRDefault="003E3C25" w14:paraId="6659BA36" w14:textId="651181CC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rcDelegated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9"/>
            </w:r>
          </w:p>
        </w:tc>
        <w:tc>
          <w:tcPr>
            <w:tcW w:w="847" w:type="pct"/>
          </w:tcPr>
          <w:p w:rsidRPr="00192AE9" w:rsidR="003E3C25" w:rsidP="003E3C25" w:rsidRDefault="003E3C25" w14:paraId="1B49A720" w14:textId="60832CE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estritionsMiningAct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0"/>
            </w:r>
          </w:p>
        </w:tc>
        <w:tc>
          <w:tcPr>
            <w:tcW w:w="414" w:type="pct"/>
          </w:tcPr>
          <w:p w:rsidRPr="00192AE9" w:rsidR="003E3C25" w:rsidP="003E3C25" w:rsidRDefault="00B6641D" w14:paraId="739D339D" w14:textId="29CB471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Exclusive</w:t>
            </w:r>
            <w:r w:rsidRPr="00192AE9">
              <w:rPr>
                <w:sz w:val="22"/>
              </w:rPr>
              <w:t>}</w:t>
            </w:r>
            <w:r w:rsidR="003E3C25">
              <w:rPr>
                <w:rStyle w:val="EndnoteReference"/>
                <w:sz w:val="22"/>
              </w:rPr>
              <w:endnoteReference w:id="31"/>
            </w:r>
          </w:p>
        </w:tc>
        <w:tc>
          <w:tcPr>
            <w:tcW w:w="466" w:type="pct"/>
          </w:tcPr>
          <w:p w:rsidRPr="00192AE9" w:rsidR="003E3C25" w:rsidP="003E3C25" w:rsidRDefault="003E3C25" w14:paraId="70D208B1" w14:textId="2E6D24ED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F</w:t>
            </w:r>
            <w:r>
              <w:rPr>
                <w:sz w:val="22"/>
              </w:rPr>
              <w:t>orestRoad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2"/>
            </w:r>
          </w:p>
        </w:tc>
        <w:tc>
          <w:tcPr>
            <w:tcW w:w="542" w:type="pct"/>
          </w:tcPr>
          <w:p w:rsidRPr="00192AE9" w:rsidR="003E3C25" w:rsidP="003E3C25" w:rsidRDefault="003E3C25" w14:paraId="44A4557A" w14:textId="488FEF92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R</w:t>
            </w:r>
            <w:r>
              <w:rPr>
                <w:sz w:val="22"/>
              </w:rPr>
              <w:t>eservesOnly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3"/>
            </w:r>
          </w:p>
        </w:tc>
        <w:tc>
          <w:tcPr>
            <w:tcW w:w="521" w:type="pct"/>
          </w:tcPr>
          <w:p w:rsidRPr="00192AE9" w:rsidR="003E3C25" w:rsidP="003E3C25" w:rsidRDefault="003E3C25" w14:paraId="6F7007CD" w14:textId="09F0373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S</w:t>
            </w:r>
            <w:r>
              <w:rPr>
                <w:sz w:val="22"/>
              </w:rPr>
              <w:t>ubstances</w:t>
            </w:r>
            <w:r w:rsidRPr="00192AE9">
              <w:rPr>
                <w:sz w:val="22"/>
              </w:rPr>
              <w:t>}</w:t>
            </w:r>
          </w:p>
        </w:tc>
      </w:tr>
    </w:tbl>
    <w:p w:rsidR="00645AAD" w:rsidP="00645AAD" w:rsidRDefault="00645AAD" w14:paraId="18A08B0D" w14:textId="77777777">
      <w:pPr>
        <w:spacing w:after="0"/>
        <w:rPr>
          <w:rFonts w:ascii="Aptos" w:hAnsi="Aptos" w:cs="Arial"/>
        </w:rPr>
      </w:pPr>
    </w:p>
    <w:p w:rsidRPr="0030468F" w:rsidR="00A13ABB" w:rsidP="00A13ABB" w:rsidRDefault="00A13ABB" w14:paraId="0C78A8DA" w14:textId="2A54A71A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4"/>
        <w:gridCol w:w="2445"/>
        <w:gridCol w:w="2325"/>
        <w:gridCol w:w="3160"/>
        <w:gridCol w:w="2439"/>
        <w:gridCol w:w="2445"/>
      </w:tblGrid>
      <w:tr w:rsidRPr="008B671A" w:rsidR="00843C01" w:rsidTr="002C7801" w14:paraId="0D27600E" w14:textId="77777777">
        <w:trPr>
          <w:trHeight w:val="534"/>
        </w:trPr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</w:tcPr>
          <w:p w:rsidR="00843C01" w:rsidP="00843C01" w:rsidRDefault="00843C01" w14:paraId="1FFB7795" w14:textId="6CE12905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Legal Authorization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34"/>
            </w:r>
          </w:p>
        </w:tc>
      </w:tr>
      <w:tr w:rsidRPr="008B671A" w:rsidR="00A13ABB" w:rsidTr="00A13ABB" w14:paraId="5CD4D362" w14:textId="77777777">
        <w:trPr>
          <w:trHeight w:val="534"/>
        </w:trPr>
        <w:tc>
          <w:tcPr>
            <w:tcW w:w="839" w:type="pct"/>
          </w:tcPr>
          <w:p w:rsidRPr="00192AE9" w:rsidR="00A13ABB" w:rsidP="00E27565" w:rsidRDefault="00A13ABB" w14:paraId="1B97E067" w14:textId="756411B2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egal Type</w:t>
            </w:r>
          </w:p>
        </w:tc>
        <w:tc>
          <w:tcPr>
            <w:tcW w:w="794" w:type="pct"/>
          </w:tcPr>
          <w:p w:rsidRPr="00192AE9" w:rsidR="00A13ABB" w:rsidP="00E27565" w:rsidRDefault="00A13ABB" w14:paraId="2C88922E" w14:textId="61528736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egal No</w:t>
            </w:r>
          </w:p>
        </w:tc>
        <w:tc>
          <w:tcPr>
            <w:tcW w:w="755" w:type="pct"/>
          </w:tcPr>
          <w:p w:rsidRPr="00192AE9" w:rsidR="00A13ABB" w:rsidP="00E27565" w:rsidRDefault="00A13ABB" w14:paraId="0E5CC27C" w14:textId="7D414CAD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xpiry Date</w:t>
            </w:r>
          </w:p>
        </w:tc>
        <w:tc>
          <w:tcPr>
            <w:tcW w:w="1026" w:type="pct"/>
          </w:tcPr>
          <w:p w:rsidRPr="00192AE9" w:rsidR="00A13ABB" w:rsidP="00E27565" w:rsidRDefault="00A13ABB" w14:paraId="179DC55F" w14:textId="6E3A3AF0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>
              <w:rPr>
                <w:bCs/>
              </w:rPr>
              <w:t>oad Maintenance</w:t>
            </w:r>
          </w:p>
        </w:tc>
        <w:tc>
          <w:tcPr>
            <w:tcW w:w="792" w:type="pct"/>
          </w:tcPr>
          <w:p w:rsidRPr="00192AE9" w:rsidR="00A13ABB" w:rsidP="00E27565" w:rsidRDefault="00A13ABB" w14:paraId="1AA99B71" w14:textId="36762899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ndition</w:t>
            </w:r>
          </w:p>
        </w:tc>
        <w:tc>
          <w:tcPr>
            <w:tcW w:w="794" w:type="pct"/>
          </w:tcPr>
          <w:p w:rsidRPr="00192AE9" w:rsidR="00A13ABB" w:rsidP="00E27565" w:rsidRDefault="00A13ABB" w14:paraId="77BCEDED" w14:textId="4D7A0EC8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tatus</w:t>
            </w:r>
          </w:p>
        </w:tc>
      </w:tr>
      <w:tr w:rsidRPr="008B671A" w:rsidR="00A13ABB" w:rsidTr="00A13ABB" w14:paraId="383236AB" w14:textId="77777777">
        <w:trPr>
          <w:trHeight w:val="272"/>
        </w:trPr>
        <w:tc>
          <w:tcPr>
            <w:tcW w:w="839" w:type="pct"/>
          </w:tcPr>
          <w:p w:rsidRPr="00192AE9" w:rsidR="00A13ABB" w:rsidP="00E27565" w:rsidRDefault="00A13ABB" w14:paraId="6BBE31E6" w14:textId="4A18425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</w:t>
            </w:r>
            <w:r>
              <w:rPr>
                <w:rStyle w:val="normaltextrun"/>
                <w:color w:val="000000"/>
                <w:sz w:val="22"/>
                <w:shd w:val="clear" w:color="auto" w:fill="FFFFFF"/>
              </w:rPr>
              <w:t>egalTyp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94" w:type="pct"/>
          </w:tcPr>
          <w:p w:rsidRPr="00192AE9" w:rsidR="00A13ABB" w:rsidP="00E27565" w:rsidRDefault="00A13ABB" w14:paraId="7A8D3E3C" w14:textId="111C4FF0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</w:t>
            </w:r>
            <w:r>
              <w:rPr>
                <w:rStyle w:val="normaltextrun"/>
                <w:color w:val="000000"/>
                <w:sz w:val="22"/>
                <w:shd w:val="clear" w:color="auto" w:fill="FFFFFF"/>
              </w:rPr>
              <w:t>egal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55" w:type="pct"/>
          </w:tcPr>
          <w:p w:rsidRPr="00192AE9" w:rsidR="00A13ABB" w:rsidP="00E27565" w:rsidRDefault="00A13ABB" w14:paraId="17998367" w14:textId="7D9ADBF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egal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5"/>
            </w:r>
          </w:p>
        </w:tc>
        <w:tc>
          <w:tcPr>
            <w:tcW w:w="1026" w:type="pct"/>
          </w:tcPr>
          <w:p w:rsidRPr="00192AE9" w:rsidR="00A13ABB" w:rsidP="00E27565" w:rsidRDefault="00A13ABB" w14:paraId="7752C6C7" w14:textId="576ABFC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R</w:t>
            </w:r>
            <w:r>
              <w:rPr>
                <w:sz w:val="22"/>
              </w:rPr>
              <w:t>oadMaintenanc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92" w:type="pct"/>
          </w:tcPr>
          <w:p w:rsidRPr="00192AE9" w:rsidR="00A13ABB" w:rsidP="00E27565" w:rsidRDefault="00A13ABB" w14:paraId="3DA0C19F" w14:textId="420CFB9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C</w:t>
            </w:r>
            <w:r>
              <w:rPr>
                <w:sz w:val="22"/>
              </w:rPr>
              <w:t>ondition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794" w:type="pct"/>
          </w:tcPr>
          <w:p w:rsidRPr="00192AE9" w:rsidR="00A13ABB" w:rsidP="00E27565" w:rsidRDefault="00A13ABB" w14:paraId="5B30B804" w14:textId="4AE5D52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egalS</w:t>
            </w:r>
            <w:r>
              <w:rPr>
                <w:sz w:val="22"/>
              </w:rPr>
              <w:t>tatus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</w:tbl>
    <w:p w:rsidRPr="00A13ABB" w:rsidR="00A13ABB" w:rsidP="00192AE9" w:rsidRDefault="00A13ABB" w14:paraId="0113473D" w14:textId="77777777">
      <w:pPr>
        <w:rPr>
          <w:rFonts w:ascii="Aptos" w:hAnsi="Aptos" w:cs="Arial"/>
          <w:lang w:val="pt-PT"/>
        </w:rPr>
      </w:pPr>
    </w:p>
    <w:p w:rsidRPr="008B671A" w:rsidR="008B671A" w:rsidP="00A86A04" w:rsidRDefault="00A86A04" w14:paraId="327EEF71" w14:textId="453DEAEE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lastRenderedPageBreak/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  <w:shd w:val="clear" w:color="auto" w:fill="auto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tr w:rsidRPr="008B671A" w:rsidR="00775F15" w:rsidTr="008E3C74" w14:paraId="51AEB527" w14:textId="77777777">
        <w:tc>
          <w:tcPr>
            <w:tcW w:w="1847" w:type="dxa"/>
            <w:shd w:val="clear" w:color="auto" w:fill="auto"/>
          </w:tcPr>
          <w:p w:rsidRPr="00245035" w:rsidR="00775F15" w:rsidP="002C464A" w:rsidRDefault="009629A3" w14:paraId="52DA98B3" w14:textId="7D7B3F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775F15" w:rsidP="002C464A" w:rsidRDefault="009629A3" w14:paraId="2720F37B" w14:textId="2CDB240C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775F15" w:rsidP="001E5DE1" w:rsidRDefault="009629A3" w14:paraId="3629711A" w14:textId="5FDB48F0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AMO</w:t>
            </w:r>
          </w:p>
        </w:tc>
        <w:tc>
          <w:tcPr>
            <w:tcW w:w="4961" w:type="dxa"/>
          </w:tcPr>
          <w:p w:rsidRPr="00245035" w:rsidR="00775F15" w:rsidP="00974D0A" w:rsidRDefault="00204008" w14:paraId="6EE4CDDB" w14:textId="46ACED44">
            <w:pPr>
              <w:pStyle w:val="TextFieldStyle"/>
              <w:rPr>
                <w:sz w:val="22"/>
              </w:rPr>
            </w:pPr>
            <w:r w:rsidRPr="00204008">
              <w:rPr>
                <w:sz w:val="22"/>
              </w:rPr>
              <w:t>Authorization for D/A</w:t>
            </w:r>
          </w:p>
        </w:tc>
        <w:tc>
          <w:tcPr>
            <w:tcW w:w="850" w:type="dxa"/>
          </w:tcPr>
          <w:p w:rsidRPr="00245035" w:rsidR="00775F15" w:rsidP="001E5DE1" w:rsidRDefault="00775F15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775F15" w:rsidP="001E5DE1" w:rsidRDefault="00775F15" w14:paraId="358886F8" w14:textId="77777777">
            <w:pPr>
              <w:pStyle w:val="TextFieldStyle"/>
              <w:rPr>
                <w:szCs w:val="24"/>
              </w:rPr>
            </w:pPr>
          </w:p>
        </w:tc>
      </w:tr>
      <w:bookmarkEnd w:id="0"/>
      <w:tr w:rsidRPr="008B671A" w:rsidR="002C464A" w:rsidTr="008E3C74" w14:paraId="55BD3004" w14:textId="77777777">
        <w:tc>
          <w:tcPr>
            <w:tcW w:w="1847" w:type="dxa"/>
            <w:shd w:val="clear" w:color="auto" w:fill="auto"/>
          </w:tcPr>
          <w:p w:rsidRPr="00245035" w:rsidR="002C464A" w:rsidP="002C464A" w:rsidRDefault="002C464A" w14:paraId="6D0F04FF" w14:textId="7777777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C464A" w:rsidP="002C464A" w:rsidRDefault="009629A3" w14:paraId="743F9A80" w14:textId="36887AC8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2C464A" w:rsidP="001E5DE1" w:rsidRDefault="008E3C74" w14:paraId="4717280C" w14:textId="4187AEC6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ASB</w:t>
            </w:r>
          </w:p>
        </w:tc>
        <w:tc>
          <w:tcPr>
            <w:tcW w:w="4961" w:type="dxa"/>
          </w:tcPr>
          <w:p w:rsidRPr="00245035" w:rsidR="002C464A" w:rsidP="00974D0A" w:rsidRDefault="008E3C74" w14:paraId="5E681E76" w14:textId="4C41E908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Authorisation without Lease</w:t>
            </w:r>
          </w:p>
        </w:tc>
        <w:tc>
          <w:tcPr>
            <w:tcW w:w="850" w:type="dxa"/>
          </w:tcPr>
          <w:p w:rsidRPr="00245035" w:rsidR="002C464A" w:rsidP="001E5DE1" w:rsidRDefault="002C464A" w14:paraId="5B65875B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C464A" w:rsidP="001E5DE1" w:rsidRDefault="002C464A" w14:paraId="61069CE0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34648369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55E7DFD8" w14:textId="463139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3B834BDE" w14:textId="35A8F4AD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37025ACA" w14:textId="7B7239B9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EF</w:t>
            </w:r>
          </w:p>
        </w:tc>
        <w:tc>
          <w:tcPr>
            <w:tcW w:w="4961" w:type="dxa"/>
          </w:tcPr>
          <w:p w:rsidRPr="00245035" w:rsidR="008E3C74" w:rsidP="008E3C74" w:rsidRDefault="008E3C74" w14:paraId="7061DABC" w14:textId="019A60D2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Seabed Mining Lease</w:t>
            </w:r>
          </w:p>
        </w:tc>
        <w:tc>
          <w:tcPr>
            <w:tcW w:w="850" w:type="dxa"/>
          </w:tcPr>
          <w:p w:rsidRPr="00245035" w:rsidR="008E3C74" w:rsidP="008E3C74" w:rsidRDefault="008E3C74" w14:paraId="751158F4" w14:textId="07045E38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358E6FD1" w14:textId="69B605AB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1D18F0B8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0F122EDC" w14:textId="5AD4752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479C6DFC" w14:textId="21224DFE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57344200" w14:textId="25738F3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EP</w:t>
            </w:r>
          </w:p>
        </w:tc>
        <w:tc>
          <w:tcPr>
            <w:tcW w:w="4961" w:type="dxa"/>
          </w:tcPr>
          <w:p w:rsidRPr="00245035" w:rsidR="008E3C74" w:rsidP="008E3C74" w:rsidRDefault="008E3C74" w14:paraId="0AD4D198" w14:textId="60C45DB6">
            <w:pPr>
              <w:pStyle w:val="TextFieldStyle"/>
              <w:rPr>
                <w:sz w:val="22"/>
              </w:rPr>
            </w:pPr>
            <w:proofErr w:type="gramStart"/>
            <w:r w:rsidRPr="00245035">
              <w:rPr>
                <w:sz w:val="22"/>
              </w:rPr>
              <w:t>Particular Mining</w:t>
            </w:r>
            <w:proofErr w:type="gramEnd"/>
            <w:r w:rsidRPr="00245035">
              <w:rPr>
                <w:sz w:val="22"/>
              </w:rPr>
              <w:t xml:space="preserve"> Lease</w:t>
            </w:r>
          </w:p>
        </w:tc>
        <w:tc>
          <w:tcPr>
            <w:tcW w:w="850" w:type="dxa"/>
          </w:tcPr>
          <w:p w:rsidRPr="00245035" w:rsidR="008E3C74" w:rsidP="008E3C74" w:rsidRDefault="008E3C74" w14:paraId="217974A9" w14:textId="50126BBA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4B7D32F6" w14:textId="1B420DA6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33A9B4B5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60D78527" w14:textId="14878BB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471C1FDB" w14:textId="5483E7AC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1CFEE39C" w14:textId="365759CE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EX</w:t>
            </w:r>
          </w:p>
        </w:tc>
        <w:tc>
          <w:tcPr>
            <w:tcW w:w="4961" w:type="dxa"/>
          </w:tcPr>
          <w:p w:rsidRPr="00245035" w:rsidR="008E3C74" w:rsidP="008E3C74" w:rsidRDefault="008E3C74" w14:paraId="796EA359" w14:textId="1087E65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Excusive Lease to Mine Surface Mineral Substances</w:t>
            </w:r>
          </w:p>
        </w:tc>
        <w:tc>
          <w:tcPr>
            <w:tcW w:w="850" w:type="dxa"/>
          </w:tcPr>
          <w:p w:rsidRPr="00245035" w:rsidR="008E3C74" w:rsidP="008E3C74" w:rsidRDefault="008E3C74" w14:paraId="247D78B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7C8C7677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6FC5A234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108658CD" w14:textId="3DB8EB5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0D096A2C" w14:textId="4C0DA90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3D3AC837" w14:textId="5129D0D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M</w:t>
            </w:r>
          </w:p>
        </w:tc>
        <w:tc>
          <w:tcPr>
            <w:tcW w:w="4961" w:type="dxa"/>
          </w:tcPr>
          <w:p w:rsidRPr="00245035" w:rsidR="008E3C74" w:rsidP="008E3C74" w:rsidRDefault="008E3C74" w14:paraId="131FC298" w14:textId="732CBDA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Mining Lease</w:t>
            </w:r>
          </w:p>
        </w:tc>
        <w:tc>
          <w:tcPr>
            <w:tcW w:w="850" w:type="dxa"/>
          </w:tcPr>
          <w:p w:rsidRPr="00245035" w:rsidR="008E3C74" w:rsidP="008E3C74" w:rsidRDefault="008E3C74" w14:paraId="4479082D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723B80B5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48542E55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0BEC87E0" w14:textId="68DE35B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0C254DE8" w14:textId="6412718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0E2A733C" w14:textId="0C0A3E22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NE</w:t>
            </w:r>
          </w:p>
        </w:tc>
        <w:tc>
          <w:tcPr>
            <w:tcW w:w="4961" w:type="dxa"/>
          </w:tcPr>
          <w:p w:rsidRPr="00245035" w:rsidR="008E3C74" w:rsidP="008E3C74" w:rsidRDefault="008E3C74" w14:paraId="0D936FE2" w14:textId="0E865AB3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 xml:space="preserve">Non-exclusive lease to mine surface mineral sub. </w:t>
            </w:r>
          </w:p>
        </w:tc>
        <w:tc>
          <w:tcPr>
            <w:tcW w:w="850" w:type="dxa"/>
          </w:tcPr>
          <w:p w:rsidRPr="00245035" w:rsidR="008E3C74" w:rsidP="008E3C74" w:rsidRDefault="008E3C74" w14:paraId="6C37F59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39D55615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3FE3E138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60825063" w14:textId="5B8FED5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0252DA2F" w14:textId="6256FBA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3F88E5FC" w14:textId="317437B6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DC</w:t>
            </w:r>
          </w:p>
        </w:tc>
        <w:tc>
          <w:tcPr>
            <w:tcW w:w="4961" w:type="dxa"/>
          </w:tcPr>
          <w:p w:rsidRPr="00245035" w:rsidR="008E3C74" w:rsidP="008E3C74" w:rsidRDefault="008E3C74" w14:paraId="01EBD523" w14:textId="7F49FED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Map designated claim</w:t>
            </w:r>
          </w:p>
        </w:tc>
        <w:tc>
          <w:tcPr>
            <w:tcW w:w="850" w:type="dxa"/>
          </w:tcPr>
          <w:p w:rsidRPr="00245035" w:rsidR="008E3C74" w:rsidP="008E3C74" w:rsidRDefault="008E3C74" w14:paraId="4F5C4900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22696211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177ACA57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24440048" w14:textId="37DD4116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5FCB82F3" w14:textId="2835821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1D6B9858" w14:textId="045AFD7D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L</w:t>
            </w:r>
          </w:p>
        </w:tc>
        <w:tc>
          <w:tcPr>
            <w:tcW w:w="4961" w:type="dxa"/>
          </w:tcPr>
          <w:p w:rsidRPr="00245035" w:rsidR="008E3C74" w:rsidP="008E3C74" w:rsidRDefault="008E3C74" w14:paraId="43C0294E" w14:textId="0B0B3B3B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Staked Claim</w:t>
            </w:r>
          </w:p>
        </w:tc>
        <w:tc>
          <w:tcPr>
            <w:tcW w:w="850" w:type="dxa"/>
          </w:tcPr>
          <w:p w:rsidRPr="00245035" w:rsidR="008E3C74" w:rsidP="008E3C74" w:rsidRDefault="008E3C74" w14:paraId="3DFD7E29" w14:textId="5C2A10B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40DDC928" w14:textId="151EDDA7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0C8D7EA0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5CB13808" w14:textId="09E13B3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15BF6F3D" w14:textId="48569BAE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6C1B32F3" w14:textId="65C1091C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LD</w:t>
            </w:r>
          </w:p>
        </w:tc>
        <w:tc>
          <w:tcPr>
            <w:tcW w:w="4961" w:type="dxa"/>
          </w:tcPr>
          <w:p w:rsidRPr="00245035" w:rsidR="008E3C74" w:rsidP="008E3C74" w:rsidRDefault="008E3C74" w14:paraId="6A7E9287" w14:textId="337ACFC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Designated Claim LSM 1988</w:t>
            </w:r>
          </w:p>
        </w:tc>
        <w:tc>
          <w:tcPr>
            <w:tcW w:w="850" w:type="dxa"/>
          </w:tcPr>
          <w:p w:rsidRPr="00245035" w:rsidR="008E3C74" w:rsidP="008E3C74" w:rsidRDefault="008E3C74" w14:paraId="14C847CC" w14:textId="726042D0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62770F29" w14:textId="43035853">
            <w:pPr>
              <w:pStyle w:val="TextFieldStyle"/>
              <w:rPr>
                <w:szCs w:val="24"/>
              </w:rPr>
            </w:pPr>
          </w:p>
        </w:tc>
      </w:tr>
      <w:tr w:rsidRPr="008B671A" w:rsidR="008E3C74" w:rsidTr="008E3C74" w14:paraId="70317457" w14:textId="77777777">
        <w:tc>
          <w:tcPr>
            <w:tcW w:w="1847" w:type="dxa"/>
            <w:shd w:val="clear" w:color="auto" w:fill="auto"/>
          </w:tcPr>
          <w:p w:rsidRPr="00245035" w:rsidR="008E3C74" w:rsidP="008E3C74" w:rsidRDefault="008E3C74" w14:paraId="2B3F74BA" w14:textId="7CDA6B4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8E3C74" w:rsidP="008E3C74" w:rsidRDefault="008E3C74" w14:paraId="3C6DCAAE" w14:textId="1F4E61B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8E3C74" w:rsidP="008E3C74" w:rsidRDefault="008E3C74" w14:paraId="5B053726" w14:textId="441F9F5D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M</w:t>
            </w:r>
          </w:p>
        </w:tc>
        <w:tc>
          <w:tcPr>
            <w:tcW w:w="4961" w:type="dxa"/>
          </w:tcPr>
          <w:p w:rsidRPr="00245035" w:rsidR="008E3C74" w:rsidP="008E3C74" w:rsidRDefault="008E3C74" w14:paraId="722180A6" w14:textId="5AA8A0ED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Mining Concession</w:t>
            </w:r>
          </w:p>
        </w:tc>
        <w:tc>
          <w:tcPr>
            <w:tcW w:w="850" w:type="dxa"/>
          </w:tcPr>
          <w:p w:rsidRPr="00245035" w:rsidR="008E3C74" w:rsidP="008E3C74" w:rsidRDefault="008E3C74" w14:paraId="0A5143F7" w14:textId="119F4353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8E3C74" w:rsidP="008E3C74" w:rsidRDefault="008E3C74" w14:paraId="6AA8FE52" w14:textId="578B2F37">
            <w:pPr>
              <w:pStyle w:val="TextFieldStyle"/>
              <w:rPr>
                <w:szCs w:val="24"/>
              </w:rPr>
            </w:pPr>
          </w:p>
        </w:tc>
      </w:tr>
      <w:tr w:rsidRPr="008B671A" w:rsidR="00966F7F" w:rsidTr="008E3C74" w14:paraId="761B628C" w14:textId="77777777">
        <w:tc>
          <w:tcPr>
            <w:tcW w:w="1847" w:type="dxa"/>
            <w:shd w:val="clear" w:color="auto" w:fill="auto"/>
          </w:tcPr>
          <w:p w:rsidRPr="00245035" w:rsidR="00966F7F" w:rsidP="00966F7F" w:rsidRDefault="00966F7F" w14:paraId="7214EB45" w14:textId="6F7AF5D2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966F7F" w:rsidP="00966F7F" w:rsidRDefault="00966F7F" w14:paraId="2792A650" w14:textId="35EABA9D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966F7F" w:rsidP="00966F7F" w:rsidRDefault="00966F7F" w14:paraId="4003026F" w14:textId="60AA5363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AL</w:t>
            </w:r>
          </w:p>
        </w:tc>
        <w:tc>
          <w:tcPr>
            <w:tcW w:w="4961" w:type="dxa"/>
          </w:tcPr>
          <w:p w:rsidRPr="00245035" w:rsidR="00966F7F" w:rsidP="00966F7F" w:rsidRDefault="00966F7F" w14:paraId="4E813F14" w14:textId="55C9B29C">
            <w:pPr>
              <w:pStyle w:val="TextFieldStyle"/>
              <w:rPr>
                <w:sz w:val="22"/>
                <w:lang w:val="en-ID"/>
              </w:rPr>
            </w:pPr>
            <w:r w:rsidRPr="00245035">
              <w:rPr>
                <w:sz w:val="22"/>
                <w:lang w:val="en-ID"/>
              </w:rPr>
              <w:t>Permit to Explore Alluvial Deposits</w:t>
            </w:r>
          </w:p>
        </w:tc>
        <w:tc>
          <w:tcPr>
            <w:tcW w:w="850" w:type="dxa"/>
          </w:tcPr>
          <w:p w:rsidRPr="00245035" w:rsidR="00966F7F" w:rsidP="00966F7F" w:rsidRDefault="00966F7F" w14:paraId="4F5DCB8A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966F7F" w:rsidP="00966F7F" w:rsidRDefault="00966F7F" w14:paraId="5C564ED7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966F7F" w:rsidTr="008E3C74" w14:paraId="6929306B" w14:textId="77777777">
        <w:tc>
          <w:tcPr>
            <w:tcW w:w="1847" w:type="dxa"/>
            <w:shd w:val="clear" w:color="auto" w:fill="auto"/>
          </w:tcPr>
          <w:p w:rsidRPr="00245035" w:rsidR="00966F7F" w:rsidP="00966F7F" w:rsidRDefault="00966F7F" w14:paraId="2EA7459C" w14:textId="5B356436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966F7F" w:rsidP="00966F7F" w:rsidRDefault="00966F7F" w14:paraId="6226327C" w14:textId="0905E32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966F7F" w:rsidP="00966F7F" w:rsidRDefault="00966F7F" w14:paraId="6E6B9D74" w14:textId="7E97A7C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EM</w:t>
            </w:r>
          </w:p>
        </w:tc>
        <w:tc>
          <w:tcPr>
            <w:tcW w:w="4961" w:type="dxa"/>
          </w:tcPr>
          <w:p w:rsidRPr="00245035" w:rsidR="00966F7F" w:rsidP="00966F7F" w:rsidRDefault="00966F7F" w14:paraId="31846640" w14:textId="42887363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Exploration permit</w:t>
            </w:r>
          </w:p>
        </w:tc>
        <w:tc>
          <w:tcPr>
            <w:tcW w:w="850" w:type="dxa"/>
          </w:tcPr>
          <w:p w:rsidRPr="00245035" w:rsidR="00966F7F" w:rsidP="00966F7F" w:rsidRDefault="00966F7F" w14:paraId="3F536983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966F7F" w:rsidP="00966F7F" w:rsidRDefault="00966F7F" w14:paraId="7E038C45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966F7F" w:rsidTr="008E3C74" w14:paraId="1D3E6187" w14:textId="77777777">
        <w:tc>
          <w:tcPr>
            <w:tcW w:w="1847" w:type="dxa"/>
            <w:shd w:val="clear" w:color="auto" w:fill="auto"/>
          </w:tcPr>
          <w:p w:rsidRPr="00245035" w:rsidR="00966F7F" w:rsidP="00966F7F" w:rsidRDefault="00966F7F" w14:paraId="344924AB" w14:textId="2A524D4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966F7F" w:rsidP="00966F7F" w:rsidRDefault="00966F7F" w14:paraId="75107FB9" w14:textId="41E7A83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966F7F" w:rsidP="00966F7F" w:rsidRDefault="00966F7F" w14:paraId="1500C09D" w14:textId="3E10F63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RF</w:t>
            </w:r>
          </w:p>
        </w:tc>
        <w:tc>
          <w:tcPr>
            <w:tcW w:w="4961" w:type="dxa"/>
          </w:tcPr>
          <w:p w:rsidRPr="00245035" w:rsidR="00966F7F" w:rsidP="00966F7F" w:rsidRDefault="00966F7F" w14:paraId="58EA09CC" w14:textId="0FFED4A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Seabed Exploration Licence</w:t>
            </w:r>
          </w:p>
        </w:tc>
        <w:tc>
          <w:tcPr>
            <w:tcW w:w="850" w:type="dxa"/>
          </w:tcPr>
          <w:p w:rsidRPr="00245035" w:rsidR="00966F7F" w:rsidP="00966F7F" w:rsidRDefault="00966F7F" w14:paraId="2586AAE2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966F7F" w:rsidP="00966F7F" w:rsidRDefault="00966F7F" w14:paraId="3A56566D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966F7F" w:rsidTr="008E3C74" w14:paraId="52FE1B2F" w14:textId="77777777">
        <w:tc>
          <w:tcPr>
            <w:tcW w:w="1847" w:type="dxa"/>
            <w:shd w:val="clear" w:color="auto" w:fill="auto"/>
          </w:tcPr>
          <w:p w:rsidRPr="00245035" w:rsidR="00966F7F" w:rsidP="00966F7F" w:rsidRDefault="00966F7F" w14:paraId="2EF6E2DC" w14:textId="326A5DB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966F7F" w:rsidP="00966F7F" w:rsidRDefault="00966F7F" w14:paraId="5069E16C" w14:textId="6F2CC1B5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:rsidRPr="00245035" w:rsidR="00966F7F" w:rsidP="00966F7F" w:rsidRDefault="00966F7F" w14:paraId="08F9BB5D" w14:textId="4A30402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RS</w:t>
            </w:r>
          </w:p>
        </w:tc>
        <w:tc>
          <w:tcPr>
            <w:tcW w:w="4961" w:type="dxa"/>
          </w:tcPr>
          <w:p w:rsidRPr="00245035" w:rsidR="00966F7F" w:rsidP="00966F7F" w:rsidRDefault="00966F7F" w14:paraId="6F958B11" w14:textId="067A527B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ermit to Explore Surface Mineral Substances</w:t>
            </w:r>
          </w:p>
        </w:tc>
        <w:tc>
          <w:tcPr>
            <w:tcW w:w="850" w:type="dxa"/>
          </w:tcPr>
          <w:p w:rsidRPr="00245035" w:rsidR="00966F7F" w:rsidP="00966F7F" w:rsidRDefault="00966F7F" w14:paraId="5704F26D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966F7F" w:rsidP="00966F7F" w:rsidRDefault="00966F7F" w14:paraId="73D5251F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23"/>
        <w:gridCol w:w="1130"/>
        <w:gridCol w:w="8746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3EC908E6" w14:textId="7E3F00F0">
            <w:pPr>
              <w:rPr>
                <w:szCs w:val="24"/>
              </w:rPr>
            </w:pPr>
            <w:r w:rsidRPr="009B62A4">
              <w:rPr>
                <w:szCs w:val="24"/>
              </w:rPr>
              <w:t>23/06/2026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1f64cd09fbac4c40"/>
      <w:footerReference w:type="default" r:id="R17f6c6de85df43c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04AE9" w:rsidP="008E297E" w:rsidRDefault="00804AE9" w14:paraId="73F4272C" w14:textId="77777777">
      <w:pPr>
        <w:spacing w:after="0" w:line="240" w:lineRule="auto"/>
      </w:pPr>
      <w:r>
        <w:separator/>
      </w:r>
    </w:p>
  </w:endnote>
  <w:endnote w:type="continuationSeparator" w:id="0">
    <w:p w:rsidR="00804AE9" w:rsidP="008E297E" w:rsidRDefault="00804AE9" w14:paraId="3DA7811D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8308D9" w:rsidP="00E77B35" w:rsidRDefault="008308D9" w14:paraId="2258F7B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Pr="009B6457" w:rsidR="00537A2D" w:rsidP="00537A2D" w:rsidRDefault="00537A2D" w14:paraId="7832FB9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:rsidR="00537A2D" w:rsidP="00537A2D" w:rsidRDefault="00537A2D" w14:paraId="56EA357B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6">
    <w:p w:rsidR="00537A2D" w:rsidP="00537A2D" w:rsidRDefault="00537A2D" w14:paraId="72128BEB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7">
    <w:p w:rsidR="00537A2D" w:rsidP="00537A2D" w:rsidRDefault="00537A2D" w14:paraId="4C8EA736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8">
    <w:p w:rsidRPr="00FF2BEA" w:rsidR="00FF2BEA" w:rsidRDefault="00FF2BEA" w14:paraId="0583CEB3" w14:textId="32A3CBB6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Money</w:t>
      </w:r>
      <w:proofErr w:type="gramEnd"/>
      <w:r>
        <w:t>”</w:t>
      </w:r>
    </w:p>
  </w:endnote>
  <w:endnote w:id="9">
    <w:p w:rsidRPr="00FF2BEA" w:rsidR="00FF2BEA" w:rsidRDefault="00FF2BEA" w14:paraId="711B96B0" w14:textId="3B06D46A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Money</w:t>
      </w:r>
      <w:proofErr w:type="gramEnd"/>
      <w:r>
        <w:t>”</w:t>
      </w:r>
    </w:p>
  </w:endnote>
  <w:endnote w:id="10">
    <w:p w:rsidRPr="00FF2BEA" w:rsidR="00FF2BEA" w:rsidRDefault="00FF2BEA" w14:paraId="1187B24D" w14:textId="7FCDD9D8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Money</w:t>
      </w:r>
      <w:proofErr w:type="gramEnd"/>
      <w:r>
        <w:t>”</w:t>
      </w:r>
    </w:p>
  </w:endnote>
  <w:endnote w:id="11">
    <w:p w:rsidRPr="00537A2D" w:rsidR="00537A2D" w:rsidRDefault="00537A2D" w14:paraId="64F89D8E" w14:textId="3DDCE669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12">
    <w:p w:rsidRPr="00537A2D" w:rsidR="00537A2D" w:rsidP="00537A2D" w:rsidRDefault="00537A2D" w14:paraId="60A13C82" w14:textId="77777777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13">
    <w:p w:rsidRPr="00537A2D" w:rsidR="00537A2D" w:rsidP="00537A2D" w:rsidRDefault="00537A2D" w14:paraId="3D465860" w14:textId="77777777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14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5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6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7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Project</w:t>
      </w:r>
      <w:proofErr w:type="gramEnd"/>
      <w:r w:rsidRPr="009B6457">
        <w:t>”</w:t>
      </w:r>
    </w:p>
  </w:endnote>
  <w:endnote w:id="18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</w:t>
      </w:r>
      <w:r>
        <w:t>Relationship</w:t>
      </w:r>
      <w:proofErr w:type="gramEnd"/>
      <w:r w:rsidRPr="009B6457">
        <w:t>”</w:t>
      </w:r>
    </w:p>
  </w:endnote>
  <w:endnote w:id="19">
    <w:p w:rsidRPr="009B6457" w:rsidR="001A2875" w:rsidP="001A2875" w:rsidRDefault="001A2875" w14:paraId="7C71EBFE" w14:textId="021F2348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Holder</w:t>
      </w:r>
      <w:r w:rsidR="007F0F7B">
        <w:rPr>
          <w:rFonts w:hint="eastAsia"/>
          <w:lang w:eastAsia="ja-JP"/>
        </w:rPr>
        <w:t>s</w:t>
      </w:r>
      <w:proofErr w:type="gramEnd"/>
      <w:r w:rsidRPr="009B6457">
        <w:t>“</w:t>
      </w:r>
    </w:p>
  </w:endnote>
  <w:endnote w:id="20">
    <w:p w:rsidRPr="00321FDB" w:rsidR="00040BA5" w:rsidP="00040BA5" w:rsidRDefault="00040BA5" w14:paraId="3283115C" w14:textId="73D5ACBD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r>
        <w:t>Territory</w:t>
      </w:r>
      <w:proofErr w:type="gramEnd"/>
      <w:r w:rsidRPr="00321FDB">
        <w:t xml:space="preserve">“ </w:t>
      </w:r>
    </w:p>
  </w:endnote>
  <w:endnote w:id="21">
    <w:p w:rsidRPr="009B6457" w:rsidR="00D27B8D" w:rsidP="00D27B8D" w:rsidRDefault="00D27B8D" w14:paraId="230FE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22">
    <w:p w:rsidRPr="009B6457" w:rsidR="00D27B8D" w:rsidP="00D27B8D" w:rsidRDefault="00D27B8D" w14:paraId="33F19A6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23">
    <w:p w:rsidRPr="00321FDB" w:rsidR="003139C5" w:rsidP="003139C5" w:rsidRDefault="003139C5" w14:paraId="6DE553BC" w14:textId="77777777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AnnualReports</w:t>
      </w:r>
      <w:proofErr w:type="spellEnd"/>
      <w:proofErr w:type="gramEnd"/>
      <w:r w:rsidRPr="00321FDB">
        <w:t xml:space="preserve">“ </w:t>
      </w:r>
    </w:p>
  </w:endnote>
  <w:endnote w:id="24">
    <w:p w:rsidRPr="00321FDB" w:rsidR="003139C5" w:rsidP="003139C5" w:rsidRDefault="003139C5" w14:paraId="0A814673" w14:textId="77777777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WorkReports</w:t>
      </w:r>
      <w:proofErr w:type="spellEnd"/>
      <w:proofErr w:type="gramEnd"/>
      <w:r w:rsidRPr="00321FDB">
        <w:t xml:space="preserve">“ </w:t>
      </w:r>
    </w:p>
  </w:endnote>
  <w:endnote w:id="25">
    <w:p w:rsidRPr="00321FDB" w:rsidR="003139C5" w:rsidP="003139C5" w:rsidRDefault="003139C5" w14:paraId="42D3E910" w14:textId="77777777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r>
        <w:t>Transfer</w:t>
      </w:r>
      <w:proofErr w:type="gramEnd"/>
      <w:r w:rsidRPr="00321FDB">
        <w:t xml:space="preserve">“ </w:t>
      </w:r>
    </w:p>
  </w:endnote>
  <w:endnote w:id="26">
    <w:p w:rsidRPr="00321FDB" w:rsidR="00843C01" w:rsidP="00843C01" w:rsidRDefault="00843C01" w14:paraId="1C07AFDF" w14:textId="77777777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r>
        <w:t>Location</w:t>
      </w:r>
      <w:proofErr w:type="gramEnd"/>
      <w:r w:rsidRPr="00321FDB">
        <w:t xml:space="preserve">“ </w:t>
      </w:r>
    </w:p>
  </w:endnote>
  <w:endnote w:id="27">
    <w:p w:rsidRPr="009B6457" w:rsidR="00A13ABB" w:rsidP="00A13ABB" w:rsidRDefault="00A13ABB" w14:paraId="37B258D5" w14:textId="61E9D75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block</w:t>
      </w:r>
      <w:r w:rsidRPr="009B6457">
        <w:t>"</w:t>
      </w:r>
    </w:p>
  </w:endnote>
  <w:endnote w:id="28">
    <w:p w:rsidRPr="00321FDB" w:rsidR="00843C01" w:rsidP="00843C01" w:rsidRDefault="00843C01" w14:paraId="47DE51D4" w14:textId="77777777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SMSExtractionSite</w:t>
      </w:r>
      <w:proofErr w:type="spellEnd"/>
      <w:proofErr w:type="gramEnd"/>
      <w:r w:rsidRPr="00321FDB">
        <w:t xml:space="preserve">“ </w:t>
      </w:r>
    </w:p>
  </w:endnote>
  <w:endnote w:id="29">
    <w:p w:rsidRPr="00ED30E9" w:rsidR="003E3C25" w:rsidRDefault="003E3C25" w14:paraId="6BAD6C63" w14:textId="59E09C8D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0">
    <w:p w:rsidRPr="00ED30E9" w:rsidR="003E3C25" w:rsidP="003E3C25" w:rsidRDefault="003E3C25" w14:paraId="23FBD79A" w14:textId="77777777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1">
    <w:p w:rsidRPr="00ED30E9" w:rsidR="003E3C25" w:rsidRDefault="003E3C25" w14:paraId="73CACAF4" w14:textId="77777777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2">
    <w:p w:rsidRPr="00ED30E9" w:rsidR="003E3C25" w:rsidP="003E3C25" w:rsidRDefault="003E3C25" w14:paraId="06D7509A" w14:textId="77777777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3">
    <w:p w:rsidRPr="00ED30E9" w:rsidR="003E3C25" w:rsidP="003E3C25" w:rsidRDefault="003E3C25" w14:paraId="6E0C8696" w14:textId="77777777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4">
    <w:p w:rsidRPr="00321FDB" w:rsidR="00843C01" w:rsidP="00843C01" w:rsidRDefault="00843C01" w14:paraId="14EF88C6" w14:textId="36817DCB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LegalAuthorization</w:t>
      </w:r>
      <w:proofErr w:type="spellEnd"/>
      <w:proofErr w:type="gramEnd"/>
      <w:r w:rsidRPr="00321FDB">
        <w:t xml:space="preserve">“ </w:t>
      </w:r>
    </w:p>
  </w:endnote>
  <w:endnote w:id="35">
    <w:p w:rsidR="00A13ABB" w:rsidP="00A13ABB" w:rsidRDefault="00A13ABB" w14:paraId="5148885A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10260" w:type="dxa"/>
      <w:tblLook w:val="06A0" w:firstRow="1" w:lastRow="0" w:firstColumn="1" w:lastColumn="0" w:noHBand="1" w:noVBand="1"/>
    </w:tblPr>
    <w:tblGrid>
      <w:gridCol w:w="5130"/>
      <w:gridCol w:w="5130"/>
    </w:tblGrid>
    <w:tr w:rsidR="4728CD06" w:rsidTr="6CBF68B9" w14:paraId="705091F4">
      <w:trPr>
        <w:trHeight w:val="300"/>
      </w:trPr>
      <w:tc>
        <w:tcPr>
          <w:tcW w:w="5130" w:type="dxa"/>
          <w:tcMar/>
        </w:tcPr>
        <w:p w:rsidR="4728CD06" w:rsidP="6CBF68B9" w:rsidRDefault="4728CD06" w14:paraId="5083A0C3" w14:textId="75FF0003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6CBF68B9" w:rsidR="6CBF68B9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4728CD06" w:rsidP="4728CD06" w:rsidRDefault="4728CD06" w14:paraId="5CBA29B6" w14:textId="34177E38">
          <w:pPr>
            <w:pStyle w:val="Header"/>
            <w:bidi w:val="0"/>
            <w:jc w:val="center"/>
          </w:pPr>
        </w:p>
      </w:tc>
    </w:tr>
  </w:tbl>
  <w:p w:rsidR="4728CD06" w:rsidP="4728CD06" w:rsidRDefault="4728CD06" w14:paraId="27BA7C3E" w14:textId="0982EEDE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04AE9" w:rsidP="008E297E" w:rsidRDefault="00804AE9" w14:paraId="0CD9C367" w14:textId="77777777">
      <w:pPr>
        <w:spacing w:after="0" w:line="240" w:lineRule="auto"/>
      </w:pPr>
      <w:r>
        <w:separator/>
      </w:r>
    </w:p>
  </w:footnote>
  <w:footnote w:type="continuationSeparator" w:id="0">
    <w:p w:rsidR="00804AE9" w:rsidP="008E297E" w:rsidRDefault="00804AE9" w14:paraId="7A815691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4728CD06" w:rsidTr="4728CD06" w14:paraId="2264410B">
      <w:trPr>
        <w:trHeight w:val="300"/>
      </w:trPr>
      <w:tc>
        <w:tcPr>
          <w:tcW w:w="5130" w:type="dxa"/>
          <w:tcMar/>
        </w:tcPr>
        <w:p w:rsidR="4728CD06" w:rsidP="4728CD06" w:rsidRDefault="4728CD06" w14:paraId="1CEE07D5" w14:textId="4AADB1E0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4728CD06" w:rsidP="4728CD06" w:rsidRDefault="4728CD06" w14:paraId="65149EDA" w14:textId="4BD0E07F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4728CD06" w:rsidP="4728CD06" w:rsidRDefault="4728CD06" w14:paraId="4E2AD218" w14:textId="1EED40CB">
          <w:pPr>
            <w:pStyle w:val="Header"/>
            <w:bidi w:val="0"/>
            <w:ind w:right="-115"/>
            <w:jc w:val="right"/>
          </w:pPr>
        </w:p>
      </w:tc>
    </w:tr>
  </w:tbl>
  <w:p w:rsidR="4728CD06" w:rsidP="4728CD06" w:rsidRDefault="4728CD06" w14:paraId="564D9752" w14:textId="18D1013E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40BA5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5215"/>
    <w:rsid w:val="000C7037"/>
    <w:rsid w:val="000C7ED4"/>
    <w:rsid w:val="000D7A9E"/>
    <w:rsid w:val="000E4A99"/>
    <w:rsid w:val="000E4FCD"/>
    <w:rsid w:val="000E6998"/>
    <w:rsid w:val="000E6D55"/>
    <w:rsid w:val="000F48E1"/>
    <w:rsid w:val="000F57C2"/>
    <w:rsid w:val="001072F2"/>
    <w:rsid w:val="00107F1F"/>
    <w:rsid w:val="001103F3"/>
    <w:rsid w:val="00132105"/>
    <w:rsid w:val="001354B0"/>
    <w:rsid w:val="00140E0F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5094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B35"/>
    <w:rsid w:val="004342B9"/>
    <w:rsid w:val="00441A77"/>
    <w:rsid w:val="004426A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17211"/>
    <w:rsid w:val="0052390C"/>
    <w:rsid w:val="00531F85"/>
    <w:rsid w:val="0053227B"/>
    <w:rsid w:val="00537A2D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9E0"/>
    <w:rsid w:val="006C2B41"/>
    <w:rsid w:val="006C2FBC"/>
    <w:rsid w:val="006C4D36"/>
    <w:rsid w:val="006D01E7"/>
    <w:rsid w:val="006E4A57"/>
    <w:rsid w:val="006F36ED"/>
    <w:rsid w:val="006F7BE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62C3"/>
    <w:rsid w:val="007725EF"/>
    <w:rsid w:val="00775F15"/>
    <w:rsid w:val="00777330"/>
    <w:rsid w:val="00785042"/>
    <w:rsid w:val="00786665"/>
    <w:rsid w:val="0079431A"/>
    <w:rsid w:val="00795AF3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6AF"/>
    <w:rsid w:val="00926AB0"/>
    <w:rsid w:val="0093031C"/>
    <w:rsid w:val="0093041B"/>
    <w:rsid w:val="00934D62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25D7"/>
    <w:rsid w:val="00C63345"/>
    <w:rsid w:val="00C63AB6"/>
    <w:rsid w:val="00C65807"/>
    <w:rsid w:val="00C727B5"/>
    <w:rsid w:val="00C75BE4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309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50EE8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16D8"/>
    <w:rsid w:val="00F152EC"/>
    <w:rsid w:val="00F16C00"/>
    <w:rsid w:val="00F17AE4"/>
    <w:rsid w:val="00F2466D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374"/>
    <w:rsid w:val="00FA343B"/>
    <w:rsid w:val="00FA3743"/>
    <w:rsid w:val="00FA6687"/>
    <w:rsid w:val="00FB03E6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728CD06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CBF68B9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4728CD06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4728CD06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1f64cd09fbac4c40" /><Relationship Type="http://schemas.openxmlformats.org/officeDocument/2006/relationships/footer" Target="footer.xml" Id="R17f6c6de85df43c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F55C69-E50A-43C0-AF56-E6C6346DE23A}"/>
</file>

<file path=customXml/itemProps2.xml><?xml version="1.0" encoding="utf-8"?>
<ds:datastoreItem xmlns:ds="http://schemas.openxmlformats.org/officeDocument/2006/customXml" ds:itemID="{C0FB4587-E009-46A2-806D-37937AAF1460}"/>
</file>

<file path=customXml/itemProps3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4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22</revision>
  <lastPrinted>2014-03-26T07:25:00.0000000Z</lastPrinted>
  <dcterms:created xsi:type="dcterms:W3CDTF">2025-06-24T01:40:00.0000000Z</dcterms:created>
  <dcterms:modified xsi:type="dcterms:W3CDTF">2026-02-26T14:21:14.857979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203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